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lang w:val="en-GB"/>
        </w:rPr>
        <w:id w:val="-1921553330"/>
        <w:docPartObj>
          <w:docPartGallery w:val="Cover Pages"/>
          <w:docPartUnique/>
        </w:docPartObj>
      </w:sdtPr>
      <w:sdtEndPr>
        <w:rPr>
          <w:sz w:val="24"/>
        </w:rPr>
      </w:sdtEndPr>
      <w:sdtContent>
        <w:p w14:paraId="6D683A4F" w14:textId="117E9AB5" w:rsidR="00E70950" w:rsidRPr="00427370" w:rsidRDefault="00E70950">
          <w:pPr>
            <w:pStyle w:val="NoSpacing"/>
            <w:rPr>
              <w:lang w:val="en-GB"/>
            </w:rPr>
          </w:pPr>
          <w:r w:rsidRPr="00427370">
            <w:rPr>
              <w:noProof/>
              <w:lang w:val="en-GB"/>
            </w:rPr>
            <mc:AlternateContent>
              <mc:Choice Requires="wpg">
                <w:drawing>
                  <wp:anchor distT="0" distB="0" distL="114300" distR="114300" simplePos="0" relativeHeight="251659264" behindDoc="1" locked="0" layoutInCell="1" allowOverlap="1" wp14:anchorId="5291DC50" wp14:editId="40BDCD64">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D72302" w14:textId="09E84D48" w:rsidR="00E70950" w:rsidRPr="00E70950" w:rsidRDefault="00E358DA">
                                  <w:pPr>
                                    <w:pStyle w:val="NoSpacing"/>
                                    <w:jc w:val="right"/>
                                    <w:rPr>
                                      <w:color w:val="FFFFFF" w:themeColor="background1"/>
                                      <w:sz w:val="28"/>
                                      <w:szCs w:val="28"/>
                                      <w:lang w:val="en-GB"/>
                                    </w:rPr>
                                  </w:pPr>
                                  <w:r>
                                    <w:rPr>
                                      <w:color w:val="FFFFFF" w:themeColor="background1"/>
                                      <w:sz w:val="28"/>
                                      <w:szCs w:val="28"/>
                                      <w:lang w:val="en-GB"/>
                                    </w:rPr>
                                    <w:t>8</w:t>
                                  </w:r>
                                  <w:r w:rsidR="00354881">
                                    <w:rPr>
                                      <w:color w:val="FFFFFF" w:themeColor="background1"/>
                                      <w:sz w:val="28"/>
                                      <w:szCs w:val="28"/>
                                      <w:lang w:val="en-GB"/>
                                    </w:rPr>
                                    <w:t>-</w:t>
                                  </w:r>
                                  <w:r>
                                    <w:rPr>
                                      <w:color w:val="FFFFFF" w:themeColor="background1"/>
                                      <w:sz w:val="28"/>
                                      <w:szCs w:val="28"/>
                                      <w:lang w:val="en-GB"/>
                                    </w:rPr>
                                    <w:t>June</w:t>
                                  </w:r>
                                  <w:r w:rsidR="00354881">
                                    <w:rPr>
                                      <w:color w:val="FFFFFF" w:themeColor="background1"/>
                                      <w:sz w:val="28"/>
                                      <w:szCs w:val="28"/>
                                      <w:lang w:val="en-GB"/>
                                    </w:rPr>
                                    <w:t>-21</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291DC50"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p w14:paraId="48D72302" w14:textId="09E84D48" w:rsidR="00E70950" w:rsidRPr="00E70950" w:rsidRDefault="00E358DA">
                            <w:pPr>
                              <w:pStyle w:val="NoSpacing"/>
                              <w:jc w:val="right"/>
                              <w:rPr>
                                <w:color w:val="FFFFFF" w:themeColor="background1"/>
                                <w:sz w:val="28"/>
                                <w:szCs w:val="28"/>
                                <w:lang w:val="en-GB"/>
                              </w:rPr>
                            </w:pPr>
                            <w:r>
                              <w:rPr>
                                <w:color w:val="FFFFFF" w:themeColor="background1"/>
                                <w:sz w:val="28"/>
                                <w:szCs w:val="28"/>
                                <w:lang w:val="en-GB"/>
                              </w:rPr>
                              <w:t>8</w:t>
                            </w:r>
                            <w:r w:rsidR="00354881">
                              <w:rPr>
                                <w:color w:val="FFFFFF" w:themeColor="background1"/>
                                <w:sz w:val="28"/>
                                <w:szCs w:val="28"/>
                                <w:lang w:val="en-GB"/>
                              </w:rPr>
                              <w:t>-</w:t>
                            </w:r>
                            <w:r>
                              <w:rPr>
                                <w:color w:val="FFFFFF" w:themeColor="background1"/>
                                <w:sz w:val="28"/>
                                <w:szCs w:val="28"/>
                                <w:lang w:val="en-GB"/>
                              </w:rPr>
                              <w:t>June</w:t>
                            </w:r>
                            <w:r w:rsidR="00354881">
                              <w:rPr>
                                <w:color w:val="FFFFFF" w:themeColor="background1"/>
                                <w:sz w:val="28"/>
                                <w:szCs w:val="28"/>
                                <w:lang w:val="en-GB"/>
                              </w:rPr>
                              <w:t>-21</w:t>
                            </w:r>
                          </w:p>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11986E77" w14:textId="018E837F" w:rsidR="0049119B" w:rsidRPr="00427370" w:rsidRDefault="00A52BE9">
          <w:r w:rsidRPr="00427370">
            <w:rPr>
              <w:noProof/>
            </w:rPr>
            <mc:AlternateContent>
              <mc:Choice Requires="wps">
                <w:drawing>
                  <wp:anchor distT="0" distB="0" distL="114300" distR="114300" simplePos="0" relativeHeight="251661312" behindDoc="0" locked="0" layoutInCell="1" allowOverlap="1" wp14:anchorId="4C7D577C" wp14:editId="1AB82DEA">
                    <wp:simplePos x="0" y="0"/>
                    <wp:positionH relativeFrom="page">
                      <wp:posOffset>3174365</wp:posOffset>
                    </wp:positionH>
                    <wp:positionV relativeFrom="page">
                      <wp:posOffset>4996002</wp:posOffset>
                    </wp:positionV>
                    <wp:extent cx="2860243" cy="694640"/>
                    <wp:effectExtent l="0" t="0" r="0" b="10795"/>
                    <wp:wrapNone/>
                    <wp:docPr id="32" name="Text Box 32"/>
                    <wp:cNvGraphicFramePr/>
                    <a:graphic xmlns:a="http://schemas.openxmlformats.org/drawingml/2006/main">
                      <a:graphicData uri="http://schemas.microsoft.com/office/word/2010/wordprocessingShape">
                        <wps:wsp>
                          <wps:cNvSpPr txBox="1"/>
                          <wps:spPr>
                            <a:xfrm>
                              <a:off x="0" y="0"/>
                              <a:ext cx="2860243" cy="694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96219E" w14:textId="77777777" w:rsidR="00C878CB" w:rsidRDefault="0087142C" w:rsidP="00777BD9">
                                <w:pPr>
                                  <w:pStyle w:val="NoSpacing"/>
                                  <w:rPr>
                                    <w:color w:val="000000" w:themeColor="text1"/>
                                    <w:sz w:val="28"/>
                                    <w:szCs w:val="28"/>
                                  </w:rPr>
                                </w:pPr>
                                <w:r w:rsidRPr="00C878CB">
                                  <w:rPr>
                                    <w:color w:val="000000" w:themeColor="text1"/>
                                    <w:sz w:val="28"/>
                                    <w:szCs w:val="28"/>
                                  </w:rPr>
                                  <w:t>By:</w:t>
                                </w:r>
                              </w:p>
                              <w:p w14:paraId="48607AA4" w14:textId="4975EA8B" w:rsidR="00E70950" w:rsidRPr="00C878CB" w:rsidRDefault="00107A48" w:rsidP="00777BD9">
                                <w:pPr>
                                  <w:pStyle w:val="NoSpacing"/>
                                  <w:rPr>
                                    <w:color w:val="4472C4" w:themeColor="accent1"/>
                                    <w:sz w:val="28"/>
                                    <w:szCs w:val="28"/>
                                    <w:lang w:val="en-GB"/>
                                  </w:rPr>
                                </w:pPr>
                                <w:sdt>
                                  <w:sdtPr>
                                    <w:rPr>
                                      <w:color w:val="4472C4" w:themeColor="accent1"/>
                                      <w:sz w:val="28"/>
                                      <w:szCs w:val="28"/>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87142C" w:rsidRPr="00C878CB">
                                      <w:rPr>
                                        <w:color w:val="4472C4" w:themeColor="accent1"/>
                                        <w:sz w:val="28"/>
                                        <w:szCs w:val="28"/>
                                      </w:rPr>
                                      <w:t>Arpajit Adhikary</w:t>
                                    </w:r>
                                    <w:r w:rsidR="00777BD9" w:rsidRPr="00C878CB">
                                      <w:rPr>
                                        <w:color w:val="4472C4" w:themeColor="accent1"/>
                                        <w:sz w:val="28"/>
                                        <w:szCs w:val="28"/>
                                      </w:rPr>
                                      <w:t xml:space="preserve"> </w:t>
                                    </w:r>
                                    <w:r w:rsidR="007D3E2D">
                                      <w:rPr>
                                        <w:color w:val="4472C4" w:themeColor="accent1"/>
                                        <w:sz w:val="28"/>
                                        <w:szCs w:val="28"/>
                                      </w:rPr>
                                      <w:t xml:space="preserve">&amp; Tushar Prakash </w:t>
                                    </w:r>
                                    <w:r w:rsidR="0087142C" w:rsidRPr="00C878CB">
                                      <w:rPr>
                                        <w:color w:val="4472C4" w:themeColor="accent1"/>
                                        <w:sz w:val="28"/>
                                        <w:szCs w:val="28"/>
                                      </w:rPr>
                                      <w:t>(</w:t>
                                    </w:r>
                                    <w:r w:rsidR="00BC2249" w:rsidRPr="00C878CB">
                                      <w:rPr>
                                        <w:color w:val="4472C4" w:themeColor="accent1"/>
                                        <w:sz w:val="28"/>
                                        <w:szCs w:val="28"/>
                                      </w:rPr>
                                      <w:t>ECE, Delhi Technological University</w:t>
                                    </w:r>
                                    <w:r w:rsidR="0087142C" w:rsidRPr="00C878CB">
                                      <w:rPr>
                                        <w:color w:val="4472C4" w:themeColor="accent1"/>
                                        <w:sz w:val="28"/>
                                        <w:szCs w:val="28"/>
                                      </w:rPr>
                                      <w: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C7D577C" id="_x0000_t202" coordsize="21600,21600" o:spt="202" path="m,l,21600r21600,l21600,xe">
                    <v:stroke joinstyle="miter"/>
                    <v:path gradientshapeok="t" o:connecttype="rect"/>
                  </v:shapetype>
                  <v:shape id="Text Box 32" o:spid="_x0000_s1055" type="#_x0000_t202" style="position:absolute;margin-left:249.95pt;margin-top:393.4pt;width:225.2pt;height:54.7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" filled="f" stroked="f" strokeweight=".5pt">
                    <v:textbox inset="0,0,0,0">
                      <w:txbxContent>
                        <w:p w14:paraId="7C96219E" w14:textId="77777777" w:rsidR="00C878CB" w:rsidRDefault="0087142C" w:rsidP="00777BD9">
                          <w:pPr>
                            <w:pStyle w:val="NoSpacing"/>
                            <w:rPr>
                              <w:color w:val="000000" w:themeColor="text1"/>
                              <w:sz w:val="28"/>
                              <w:szCs w:val="28"/>
                            </w:rPr>
                          </w:pPr>
                          <w:r w:rsidRPr="00C878CB">
                            <w:rPr>
                              <w:color w:val="000000" w:themeColor="text1"/>
                              <w:sz w:val="28"/>
                              <w:szCs w:val="28"/>
                            </w:rPr>
                            <w:t>By:</w:t>
                          </w:r>
                        </w:p>
                        <w:p w14:paraId="48607AA4" w14:textId="4975EA8B" w:rsidR="00E70950" w:rsidRPr="00C878CB" w:rsidRDefault="00107A48" w:rsidP="00777BD9">
                          <w:pPr>
                            <w:pStyle w:val="NoSpacing"/>
                            <w:rPr>
                              <w:color w:val="4472C4" w:themeColor="accent1"/>
                              <w:sz w:val="28"/>
                              <w:szCs w:val="28"/>
                              <w:lang w:val="en-GB"/>
                            </w:rPr>
                          </w:pPr>
                          <w:sdt>
                            <w:sdtPr>
                              <w:rPr>
                                <w:color w:val="4472C4" w:themeColor="accent1"/>
                                <w:sz w:val="28"/>
                                <w:szCs w:val="28"/>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87142C" w:rsidRPr="00C878CB">
                                <w:rPr>
                                  <w:color w:val="4472C4" w:themeColor="accent1"/>
                                  <w:sz w:val="28"/>
                                  <w:szCs w:val="28"/>
                                </w:rPr>
                                <w:t>Arpajit Adhikary</w:t>
                              </w:r>
                              <w:r w:rsidR="00777BD9" w:rsidRPr="00C878CB">
                                <w:rPr>
                                  <w:color w:val="4472C4" w:themeColor="accent1"/>
                                  <w:sz w:val="28"/>
                                  <w:szCs w:val="28"/>
                                </w:rPr>
                                <w:t xml:space="preserve"> </w:t>
                              </w:r>
                              <w:r w:rsidR="007D3E2D">
                                <w:rPr>
                                  <w:color w:val="4472C4" w:themeColor="accent1"/>
                                  <w:sz w:val="28"/>
                                  <w:szCs w:val="28"/>
                                </w:rPr>
                                <w:t xml:space="preserve">&amp; Tushar Prakash </w:t>
                              </w:r>
                              <w:r w:rsidR="0087142C" w:rsidRPr="00C878CB">
                                <w:rPr>
                                  <w:color w:val="4472C4" w:themeColor="accent1"/>
                                  <w:sz w:val="28"/>
                                  <w:szCs w:val="28"/>
                                </w:rPr>
                                <w:t>(</w:t>
                              </w:r>
                              <w:r w:rsidR="00BC2249" w:rsidRPr="00C878CB">
                                <w:rPr>
                                  <w:color w:val="4472C4" w:themeColor="accent1"/>
                                  <w:sz w:val="28"/>
                                  <w:szCs w:val="28"/>
                                </w:rPr>
                                <w:t>ECE, Delhi Technological University</w:t>
                              </w:r>
                              <w:r w:rsidR="0087142C" w:rsidRPr="00C878CB">
                                <w:rPr>
                                  <w:color w:val="4472C4" w:themeColor="accent1"/>
                                  <w:sz w:val="28"/>
                                  <w:szCs w:val="28"/>
                                </w:rPr>
                                <w:t>)</w:t>
                              </w:r>
                            </w:sdtContent>
                          </w:sdt>
                        </w:p>
                      </w:txbxContent>
                    </v:textbox>
                    <w10:wrap anchorx="page" anchory="page"/>
                  </v:shape>
                </w:pict>
              </mc:Fallback>
            </mc:AlternateContent>
          </w:r>
          <w:r w:rsidR="00AF4686" w:rsidRPr="00427370">
            <w:rPr>
              <w:noProof/>
            </w:rPr>
            <mc:AlternateContent>
              <mc:Choice Requires="wps">
                <w:drawing>
                  <wp:anchor distT="0" distB="0" distL="114300" distR="114300" simplePos="0" relativeHeight="251660288" behindDoc="0" locked="0" layoutInCell="1" allowOverlap="1" wp14:anchorId="20475E80" wp14:editId="327F519B">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928110" cy="2494483"/>
                    <wp:effectExtent l="0" t="0" r="15240" b="1270"/>
                    <wp:wrapNone/>
                    <wp:docPr id="1" name="Text Box 1"/>
                    <wp:cNvGraphicFramePr/>
                    <a:graphic xmlns:a="http://schemas.openxmlformats.org/drawingml/2006/main">
                      <a:graphicData uri="http://schemas.microsoft.com/office/word/2010/wordprocessingShape">
                        <wps:wsp>
                          <wps:cNvSpPr txBox="1"/>
                          <wps:spPr>
                            <a:xfrm>
                              <a:off x="0" y="0"/>
                              <a:ext cx="3928110" cy="249448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E4D2C2" w14:textId="0E420928" w:rsidR="007360E2" w:rsidRPr="00355542" w:rsidRDefault="00A52BE9">
                                <w:pPr>
                                  <w:pStyle w:val="NoSpacing"/>
                                  <w:rPr>
                                    <w:rFonts w:asciiTheme="majorHAnsi" w:eastAsiaTheme="majorEastAsia" w:hAnsiTheme="majorHAnsi" w:cstheme="majorBidi"/>
                                    <w:color w:val="262626" w:themeColor="text1" w:themeTint="D9"/>
                                    <w:sz w:val="72"/>
                                    <w:szCs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A52BE9">
                                      <w:rPr>
                                        <w:rFonts w:asciiTheme="majorHAnsi" w:eastAsiaTheme="majorEastAsia" w:hAnsiTheme="majorHAnsi" w:cstheme="majorBidi"/>
                                        <w:color w:val="262626" w:themeColor="text1" w:themeTint="D9"/>
                                        <w:sz w:val="72"/>
                                        <w:szCs w:val="72"/>
                                      </w:rPr>
                                      <w:t>Deep-Fake</w:t>
                                    </w:r>
                                    <w:r w:rsidRPr="00A52BE9">
                                      <w:rPr>
                                        <w:rFonts w:asciiTheme="majorHAnsi" w:eastAsiaTheme="majorEastAsia" w:hAnsiTheme="majorHAnsi" w:cstheme="majorBidi"/>
                                        <w:color w:val="262626" w:themeColor="text1" w:themeTint="D9"/>
                                        <w:sz w:val="72"/>
                                        <w:szCs w:val="72"/>
                                      </w:rPr>
                                      <w:t xml:space="preserve"> </w:t>
                                    </w:r>
                                    <w:r w:rsidRPr="00A52BE9">
                                      <w:rPr>
                                        <w:rFonts w:asciiTheme="majorHAnsi" w:eastAsiaTheme="majorEastAsia" w:hAnsiTheme="majorHAnsi" w:cstheme="majorBidi"/>
                                        <w:color w:val="262626" w:themeColor="text1" w:themeTint="D9"/>
                                        <w:sz w:val="72"/>
                                        <w:szCs w:val="72"/>
                                      </w:rPr>
                                      <w:t>Generation and Detection</w:t>
                                    </w:r>
                                  </w:sdtContent>
                                </w:sdt>
                              </w:p>
                              <w:p w14:paraId="284AF3F4" w14:textId="77777777" w:rsidR="00355542" w:rsidRDefault="00355542">
                                <w:pPr>
                                  <w:spacing w:before="120"/>
                                  <w:rPr>
                                    <w:color w:val="404040" w:themeColor="text1" w:themeTint="BF"/>
                                    <w:sz w:val="36"/>
                                    <w:szCs w:val="36"/>
                                  </w:rPr>
                                </w:pPr>
                              </w:p>
                              <w:p w14:paraId="7D748C89" w14:textId="6714E967" w:rsidR="00E70950" w:rsidRDefault="00107A48">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B97855">
                                      <w:rPr>
                                        <w:color w:val="404040" w:themeColor="text1" w:themeTint="BF"/>
                                        <w:sz w:val="36"/>
                                        <w:szCs w:val="36"/>
                                      </w:rPr>
                                      <w:t>Report</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0475E80" id="Text Box 1" o:spid="_x0000_s1056" type="#_x0000_t202" style="position:absolute;margin-left:0;margin-top:0;width:309.3pt;height:196.4pt;z-index:251660288;visibility:visible;mso-wrap-style:square;mso-width-percent:0;mso-height-percent:0;mso-left-percent:420;mso-top-percent:175;mso-wrap-distance-left:9pt;mso-wrap-distance-top:0;mso-wrap-distance-right:9pt;mso-wrap-distance-bottom:0;mso-position-horizontal-relative:page;mso-position-vertical-relative:page;mso-width-percent: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" filled="f" stroked="f" strokeweight=".5pt">
                    <v:textbox inset="0,0,0,0">
                      <w:txbxContent>
                        <w:p w14:paraId="38E4D2C2" w14:textId="0E420928" w:rsidR="007360E2" w:rsidRPr="00355542" w:rsidRDefault="00A52BE9">
                          <w:pPr>
                            <w:pStyle w:val="NoSpacing"/>
                            <w:rPr>
                              <w:rFonts w:asciiTheme="majorHAnsi" w:eastAsiaTheme="majorEastAsia" w:hAnsiTheme="majorHAnsi" w:cstheme="majorBidi"/>
                              <w:color w:val="262626" w:themeColor="text1" w:themeTint="D9"/>
                              <w:sz w:val="72"/>
                              <w:szCs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A52BE9">
                                <w:rPr>
                                  <w:rFonts w:asciiTheme="majorHAnsi" w:eastAsiaTheme="majorEastAsia" w:hAnsiTheme="majorHAnsi" w:cstheme="majorBidi"/>
                                  <w:color w:val="262626" w:themeColor="text1" w:themeTint="D9"/>
                                  <w:sz w:val="72"/>
                                  <w:szCs w:val="72"/>
                                </w:rPr>
                                <w:t>Deep-Fake</w:t>
                              </w:r>
                              <w:r w:rsidRPr="00A52BE9">
                                <w:rPr>
                                  <w:rFonts w:asciiTheme="majorHAnsi" w:eastAsiaTheme="majorEastAsia" w:hAnsiTheme="majorHAnsi" w:cstheme="majorBidi"/>
                                  <w:color w:val="262626" w:themeColor="text1" w:themeTint="D9"/>
                                  <w:sz w:val="72"/>
                                  <w:szCs w:val="72"/>
                                </w:rPr>
                                <w:t xml:space="preserve"> </w:t>
                              </w:r>
                              <w:r w:rsidRPr="00A52BE9">
                                <w:rPr>
                                  <w:rFonts w:asciiTheme="majorHAnsi" w:eastAsiaTheme="majorEastAsia" w:hAnsiTheme="majorHAnsi" w:cstheme="majorBidi"/>
                                  <w:color w:val="262626" w:themeColor="text1" w:themeTint="D9"/>
                                  <w:sz w:val="72"/>
                                  <w:szCs w:val="72"/>
                                </w:rPr>
                                <w:t>Generation and Detection</w:t>
                              </w:r>
                            </w:sdtContent>
                          </w:sdt>
                        </w:p>
                        <w:p w14:paraId="284AF3F4" w14:textId="77777777" w:rsidR="00355542" w:rsidRDefault="00355542">
                          <w:pPr>
                            <w:spacing w:before="120"/>
                            <w:rPr>
                              <w:color w:val="404040" w:themeColor="text1" w:themeTint="BF"/>
                              <w:sz w:val="36"/>
                              <w:szCs w:val="36"/>
                            </w:rPr>
                          </w:pPr>
                        </w:p>
                        <w:p w14:paraId="7D748C89" w14:textId="6714E967" w:rsidR="00E70950" w:rsidRDefault="00107A48">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B97855">
                                <w:rPr>
                                  <w:color w:val="404040" w:themeColor="text1" w:themeTint="BF"/>
                                  <w:sz w:val="36"/>
                                  <w:szCs w:val="36"/>
                                </w:rPr>
                                <w:t>Report</w:t>
                              </w:r>
                            </w:sdtContent>
                          </w:sdt>
                        </w:p>
                      </w:txbxContent>
                    </v:textbox>
                    <w10:wrap anchorx="page" anchory="page"/>
                  </v:shape>
                </w:pict>
              </mc:Fallback>
            </mc:AlternateContent>
          </w:r>
          <w:r w:rsidR="00E70950" w:rsidRPr="00427370">
            <w:br w:type="page"/>
          </w:r>
        </w:p>
      </w:sdtContent>
    </w:sdt>
    <w:sdt>
      <w:sdtPr>
        <w:rPr>
          <w:rFonts w:asciiTheme="minorHAnsi" w:eastAsiaTheme="minorHAnsi" w:hAnsiTheme="minorHAnsi" w:cstheme="minorBidi"/>
          <w:color w:val="auto"/>
          <w:sz w:val="22"/>
          <w:szCs w:val="22"/>
          <w:lang w:val="en-GB"/>
        </w:rPr>
        <w:id w:val="1792781660"/>
        <w:docPartObj>
          <w:docPartGallery w:val="Table of Contents"/>
          <w:docPartUnique/>
        </w:docPartObj>
      </w:sdtPr>
      <w:sdtEndPr>
        <w:rPr>
          <w:b/>
          <w:bCs/>
          <w:noProof/>
          <w:sz w:val="24"/>
        </w:rPr>
      </w:sdtEndPr>
      <w:sdtContent>
        <w:p w14:paraId="45C6866F" w14:textId="64D48611" w:rsidR="001F398C" w:rsidRPr="00427370" w:rsidRDefault="001F398C" w:rsidP="0012109C">
          <w:pPr>
            <w:pStyle w:val="TOCHeading"/>
            <w:jc w:val="center"/>
            <w:rPr>
              <w:lang w:val="en-GB"/>
            </w:rPr>
          </w:pPr>
          <w:r w:rsidRPr="00427370">
            <w:rPr>
              <w:lang w:val="en-GB"/>
            </w:rPr>
            <w:t>Contents</w:t>
          </w:r>
        </w:p>
        <w:p w14:paraId="48281CB5" w14:textId="77777777" w:rsidR="0012109C" w:rsidRPr="00427370" w:rsidRDefault="0012109C" w:rsidP="0012109C"/>
        <w:p w14:paraId="1E335ACD" w14:textId="62550D03" w:rsidR="005A6F45" w:rsidRDefault="001F398C">
          <w:pPr>
            <w:pStyle w:val="TOC1"/>
            <w:tabs>
              <w:tab w:val="right" w:leader="dot" w:pos="9061"/>
            </w:tabs>
            <w:rPr>
              <w:rFonts w:eastAsiaTheme="minorEastAsia"/>
              <w:noProof/>
              <w:sz w:val="22"/>
              <w:lang w:eastAsia="en-GB"/>
            </w:rPr>
          </w:pPr>
          <w:r w:rsidRPr="00427370">
            <w:fldChar w:fldCharType="begin"/>
          </w:r>
          <w:r w:rsidRPr="00427370">
            <w:instrText xml:space="preserve"> TOC \o "1-3" \h \z \u </w:instrText>
          </w:r>
          <w:r w:rsidRPr="00427370">
            <w:fldChar w:fldCharType="separate"/>
          </w:r>
          <w:hyperlink w:anchor="_Toc73995219" w:history="1">
            <w:r w:rsidR="005A6F45" w:rsidRPr="000118FA">
              <w:rPr>
                <w:rStyle w:val="Hyperlink"/>
                <w:noProof/>
              </w:rPr>
              <w:t>Deep-Fakes Generation and Detection</w:t>
            </w:r>
            <w:r w:rsidR="005A6F45">
              <w:rPr>
                <w:noProof/>
                <w:webHidden/>
              </w:rPr>
              <w:tab/>
            </w:r>
            <w:r w:rsidR="005A6F45">
              <w:rPr>
                <w:noProof/>
                <w:webHidden/>
              </w:rPr>
              <w:fldChar w:fldCharType="begin"/>
            </w:r>
            <w:r w:rsidR="005A6F45">
              <w:rPr>
                <w:noProof/>
                <w:webHidden/>
              </w:rPr>
              <w:instrText xml:space="preserve"> PAGEREF _Toc73995219 \h </w:instrText>
            </w:r>
            <w:r w:rsidR="005A6F45">
              <w:rPr>
                <w:noProof/>
                <w:webHidden/>
              </w:rPr>
            </w:r>
            <w:r w:rsidR="005A6F45">
              <w:rPr>
                <w:noProof/>
                <w:webHidden/>
              </w:rPr>
              <w:fldChar w:fldCharType="separate"/>
            </w:r>
            <w:r w:rsidR="005A6F45">
              <w:rPr>
                <w:noProof/>
                <w:webHidden/>
              </w:rPr>
              <w:t>2</w:t>
            </w:r>
            <w:r w:rsidR="005A6F45">
              <w:rPr>
                <w:noProof/>
                <w:webHidden/>
              </w:rPr>
              <w:fldChar w:fldCharType="end"/>
            </w:r>
          </w:hyperlink>
        </w:p>
        <w:p w14:paraId="332F1B8D" w14:textId="6B56A8AB" w:rsidR="005A6F45" w:rsidRDefault="005A6F45">
          <w:pPr>
            <w:pStyle w:val="TOC2"/>
            <w:tabs>
              <w:tab w:val="right" w:leader="dot" w:pos="9061"/>
            </w:tabs>
            <w:rPr>
              <w:rFonts w:eastAsiaTheme="minorEastAsia"/>
              <w:noProof/>
              <w:sz w:val="22"/>
              <w:lang w:eastAsia="en-GB"/>
            </w:rPr>
          </w:pPr>
          <w:hyperlink w:anchor="_Toc73995220" w:history="1">
            <w:r w:rsidRPr="000118FA">
              <w:rPr>
                <w:rStyle w:val="Hyperlink"/>
                <w:noProof/>
              </w:rPr>
              <w:t>Introduction</w:t>
            </w:r>
            <w:r>
              <w:rPr>
                <w:noProof/>
                <w:webHidden/>
              </w:rPr>
              <w:tab/>
            </w:r>
            <w:r>
              <w:rPr>
                <w:noProof/>
                <w:webHidden/>
              </w:rPr>
              <w:fldChar w:fldCharType="begin"/>
            </w:r>
            <w:r>
              <w:rPr>
                <w:noProof/>
                <w:webHidden/>
              </w:rPr>
              <w:instrText xml:space="preserve"> PAGEREF _Toc73995220 \h </w:instrText>
            </w:r>
            <w:r>
              <w:rPr>
                <w:noProof/>
                <w:webHidden/>
              </w:rPr>
            </w:r>
            <w:r>
              <w:rPr>
                <w:noProof/>
                <w:webHidden/>
              </w:rPr>
              <w:fldChar w:fldCharType="separate"/>
            </w:r>
            <w:r>
              <w:rPr>
                <w:noProof/>
                <w:webHidden/>
              </w:rPr>
              <w:t>2</w:t>
            </w:r>
            <w:r>
              <w:rPr>
                <w:noProof/>
                <w:webHidden/>
              </w:rPr>
              <w:fldChar w:fldCharType="end"/>
            </w:r>
          </w:hyperlink>
        </w:p>
        <w:p w14:paraId="3140C917" w14:textId="43A28FC7" w:rsidR="005A6F45" w:rsidRDefault="005A6F45">
          <w:pPr>
            <w:pStyle w:val="TOC2"/>
            <w:tabs>
              <w:tab w:val="right" w:leader="dot" w:pos="9061"/>
            </w:tabs>
            <w:rPr>
              <w:rFonts w:eastAsiaTheme="minorEastAsia"/>
              <w:noProof/>
              <w:sz w:val="22"/>
              <w:lang w:eastAsia="en-GB"/>
            </w:rPr>
          </w:pPr>
          <w:hyperlink w:anchor="_Toc73995221" w:history="1">
            <w:r w:rsidRPr="000118FA">
              <w:rPr>
                <w:rStyle w:val="Hyperlink"/>
                <w:noProof/>
              </w:rPr>
              <w:t>Generation of DeepFakes</w:t>
            </w:r>
            <w:r>
              <w:rPr>
                <w:noProof/>
                <w:webHidden/>
              </w:rPr>
              <w:tab/>
            </w:r>
            <w:r>
              <w:rPr>
                <w:noProof/>
                <w:webHidden/>
              </w:rPr>
              <w:fldChar w:fldCharType="begin"/>
            </w:r>
            <w:r>
              <w:rPr>
                <w:noProof/>
                <w:webHidden/>
              </w:rPr>
              <w:instrText xml:space="preserve"> PAGEREF _Toc73995221 \h </w:instrText>
            </w:r>
            <w:r>
              <w:rPr>
                <w:noProof/>
                <w:webHidden/>
              </w:rPr>
            </w:r>
            <w:r>
              <w:rPr>
                <w:noProof/>
                <w:webHidden/>
              </w:rPr>
              <w:fldChar w:fldCharType="separate"/>
            </w:r>
            <w:r>
              <w:rPr>
                <w:noProof/>
                <w:webHidden/>
              </w:rPr>
              <w:t>2</w:t>
            </w:r>
            <w:r>
              <w:rPr>
                <w:noProof/>
                <w:webHidden/>
              </w:rPr>
              <w:fldChar w:fldCharType="end"/>
            </w:r>
          </w:hyperlink>
        </w:p>
        <w:p w14:paraId="1D6F3B2B" w14:textId="3CF5D247" w:rsidR="005A6F45" w:rsidRDefault="005A6F45">
          <w:pPr>
            <w:pStyle w:val="TOC3"/>
            <w:tabs>
              <w:tab w:val="right" w:leader="dot" w:pos="9061"/>
            </w:tabs>
            <w:rPr>
              <w:rFonts w:eastAsiaTheme="minorEastAsia"/>
              <w:noProof/>
              <w:sz w:val="22"/>
              <w:lang w:eastAsia="en-GB"/>
            </w:rPr>
          </w:pPr>
          <w:hyperlink w:anchor="_Toc73995222" w:history="1">
            <w:r w:rsidRPr="000118FA">
              <w:rPr>
                <w:rStyle w:val="Hyperlink"/>
                <w:noProof/>
              </w:rPr>
              <w:t>Entire Face Synthesis</w:t>
            </w:r>
            <w:r>
              <w:rPr>
                <w:noProof/>
                <w:webHidden/>
              </w:rPr>
              <w:tab/>
            </w:r>
            <w:r>
              <w:rPr>
                <w:noProof/>
                <w:webHidden/>
              </w:rPr>
              <w:fldChar w:fldCharType="begin"/>
            </w:r>
            <w:r>
              <w:rPr>
                <w:noProof/>
                <w:webHidden/>
              </w:rPr>
              <w:instrText xml:space="preserve"> PAGEREF _Toc73995222 \h </w:instrText>
            </w:r>
            <w:r>
              <w:rPr>
                <w:noProof/>
                <w:webHidden/>
              </w:rPr>
            </w:r>
            <w:r>
              <w:rPr>
                <w:noProof/>
                <w:webHidden/>
              </w:rPr>
              <w:fldChar w:fldCharType="separate"/>
            </w:r>
            <w:r>
              <w:rPr>
                <w:noProof/>
                <w:webHidden/>
              </w:rPr>
              <w:t>2</w:t>
            </w:r>
            <w:r>
              <w:rPr>
                <w:noProof/>
                <w:webHidden/>
              </w:rPr>
              <w:fldChar w:fldCharType="end"/>
            </w:r>
          </w:hyperlink>
        </w:p>
        <w:p w14:paraId="4F3DA2DB" w14:textId="7BA47FAF" w:rsidR="005A6F45" w:rsidRDefault="005A6F45">
          <w:pPr>
            <w:pStyle w:val="TOC3"/>
            <w:tabs>
              <w:tab w:val="right" w:leader="dot" w:pos="9061"/>
            </w:tabs>
            <w:rPr>
              <w:rFonts w:eastAsiaTheme="minorEastAsia"/>
              <w:noProof/>
              <w:sz w:val="22"/>
              <w:lang w:eastAsia="en-GB"/>
            </w:rPr>
          </w:pPr>
          <w:hyperlink w:anchor="_Toc73995223" w:history="1">
            <w:r w:rsidRPr="000118FA">
              <w:rPr>
                <w:rStyle w:val="Hyperlink"/>
                <w:noProof/>
              </w:rPr>
              <w:t>Attribute Manipulation</w:t>
            </w:r>
            <w:r>
              <w:rPr>
                <w:noProof/>
                <w:webHidden/>
              </w:rPr>
              <w:tab/>
            </w:r>
            <w:r>
              <w:rPr>
                <w:noProof/>
                <w:webHidden/>
              </w:rPr>
              <w:fldChar w:fldCharType="begin"/>
            </w:r>
            <w:r>
              <w:rPr>
                <w:noProof/>
                <w:webHidden/>
              </w:rPr>
              <w:instrText xml:space="preserve"> PAGEREF _Toc73995223 \h </w:instrText>
            </w:r>
            <w:r>
              <w:rPr>
                <w:noProof/>
                <w:webHidden/>
              </w:rPr>
            </w:r>
            <w:r>
              <w:rPr>
                <w:noProof/>
                <w:webHidden/>
              </w:rPr>
              <w:fldChar w:fldCharType="separate"/>
            </w:r>
            <w:r>
              <w:rPr>
                <w:noProof/>
                <w:webHidden/>
              </w:rPr>
              <w:t>2</w:t>
            </w:r>
            <w:r>
              <w:rPr>
                <w:noProof/>
                <w:webHidden/>
              </w:rPr>
              <w:fldChar w:fldCharType="end"/>
            </w:r>
          </w:hyperlink>
        </w:p>
        <w:p w14:paraId="0A9D9B48" w14:textId="6CEABB97" w:rsidR="005A6F45" w:rsidRDefault="005A6F45">
          <w:pPr>
            <w:pStyle w:val="TOC3"/>
            <w:tabs>
              <w:tab w:val="right" w:leader="dot" w:pos="9061"/>
            </w:tabs>
            <w:rPr>
              <w:rFonts w:eastAsiaTheme="minorEastAsia"/>
              <w:noProof/>
              <w:sz w:val="22"/>
              <w:lang w:eastAsia="en-GB"/>
            </w:rPr>
          </w:pPr>
          <w:hyperlink w:anchor="_Toc73995224" w:history="1">
            <w:r w:rsidRPr="000118FA">
              <w:rPr>
                <w:rStyle w:val="Hyperlink"/>
                <w:noProof/>
              </w:rPr>
              <w:t>Identity Swap</w:t>
            </w:r>
            <w:r>
              <w:rPr>
                <w:noProof/>
                <w:webHidden/>
              </w:rPr>
              <w:tab/>
            </w:r>
            <w:r>
              <w:rPr>
                <w:noProof/>
                <w:webHidden/>
              </w:rPr>
              <w:fldChar w:fldCharType="begin"/>
            </w:r>
            <w:r>
              <w:rPr>
                <w:noProof/>
                <w:webHidden/>
              </w:rPr>
              <w:instrText xml:space="preserve"> PAGEREF _Toc73995224 \h </w:instrText>
            </w:r>
            <w:r>
              <w:rPr>
                <w:noProof/>
                <w:webHidden/>
              </w:rPr>
            </w:r>
            <w:r>
              <w:rPr>
                <w:noProof/>
                <w:webHidden/>
              </w:rPr>
              <w:fldChar w:fldCharType="separate"/>
            </w:r>
            <w:r>
              <w:rPr>
                <w:noProof/>
                <w:webHidden/>
              </w:rPr>
              <w:t>3</w:t>
            </w:r>
            <w:r>
              <w:rPr>
                <w:noProof/>
                <w:webHidden/>
              </w:rPr>
              <w:fldChar w:fldCharType="end"/>
            </w:r>
          </w:hyperlink>
        </w:p>
        <w:p w14:paraId="5B5AC5F6" w14:textId="28BDA205" w:rsidR="005A6F45" w:rsidRDefault="005A6F45">
          <w:pPr>
            <w:pStyle w:val="TOC3"/>
            <w:tabs>
              <w:tab w:val="right" w:leader="dot" w:pos="9061"/>
            </w:tabs>
            <w:rPr>
              <w:rFonts w:eastAsiaTheme="minorEastAsia"/>
              <w:noProof/>
              <w:sz w:val="22"/>
              <w:lang w:eastAsia="en-GB"/>
            </w:rPr>
          </w:pPr>
          <w:hyperlink w:anchor="_Toc73995225" w:history="1">
            <w:r w:rsidRPr="000118FA">
              <w:rPr>
                <w:rStyle w:val="Hyperlink"/>
                <w:noProof/>
              </w:rPr>
              <w:t>Expression Swap</w:t>
            </w:r>
            <w:r>
              <w:rPr>
                <w:noProof/>
                <w:webHidden/>
              </w:rPr>
              <w:tab/>
            </w:r>
            <w:r>
              <w:rPr>
                <w:noProof/>
                <w:webHidden/>
              </w:rPr>
              <w:fldChar w:fldCharType="begin"/>
            </w:r>
            <w:r>
              <w:rPr>
                <w:noProof/>
                <w:webHidden/>
              </w:rPr>
              <w:instrText xml:space="preserve"> PAGEREF _Toc73995225 \h </w:instrText>
            </w:r>
            <w:r>
              <w:rPr>
                <w:noProof/>
                <w:webHidden/>
              </w:rPr>
            </w:r>
            <w:r>
              <w:rPr>
                <w:noProof/>
                <w:webHidden/>
              </w:rPr>
              <w:fldChar w:fldCharType="separate"/>
            </w:r>
            <w:r>
              <w:rPr>
                <w:noProof/>
                <w:webHidden/>
              </w:rPr>
              <w:t>3</w:t>
            </w:r>
            <w:r>
              <w:rPr>
                <w:noProof/>
                <w:webHidden/>
              </w:rPr>
              <w:fldChar w:fldCharType="end"/>
            </w:r>
          </w:hyperlink>
        </w:p>
        <w:p w14:paraId="44696009" w14:textId="454A5160" w:rsidR="005A6F45" w:rsidRDefault="005A6F45">
          <w:pPr>
            <w:pStyle w:val="TOC3"/>
            <w:tabs>
              <w:tab w:val="right" w:leader="dot" w:pos="9061"/>
            </w:tabs>
            <w:rPr>
              <w:rFonts w:eastAsiaTheme="minorEastAsia"/>
              <w:noProof/>
              <w:sz w:val="22"/>
              <w:lang w:eastAsia="en-GB"/>
            </w:rPr>
          </w:pPr>
          <w:hyperlink w:anchor="_Toc73995226" w:history="1">
            <w:r w:rsidRPr="000118FA">
              <w:rPr>
                <w:rStyle w:val="Hyperlink"/>
                <w:noProof/>
              </w:rPr>
              <w:t>Other Generation Methods</w:t>
            </w:r>
            <w:r>
              <w:rPr>
                <w:noProof/>
                <w:webHidden/>
              </w:rPr>
              <w:tab/>
            </w:r>
            <w:r>
              <w:rPr>
                <w:noProof/>
                <w:webHidden/>
              </w:rPr>
              <w:fldChar w:fldCharType="begin"/>
            </w:r>
            <w:r>
              <w:rPr>
                <w:noProof/>
                <w:webHidden/>
              </w:rPr>
              <w:instrText xml:space="preserve"> PAGEREF _Toc73995226 \h </w:instrText>
            </w:r>
            <w:r>
              <w:rPr>
                <w:noProof/>
                <w:webHidden/>
              </w:rPr>
            </w:r>
            <w:r>
              <w:rPr>
                <w:noProof/>
                <w:webHidden/>
              </w:rPr>
              <w:fldChar w:fldCharType="separate"/>
            </w:r>
            <w:r>
              <w:rPr>
                <w:noProof/>
                <w:webHidden/>
              </w:rPr>
              <w:t>3</w:t>
            </w:r>
            <w:r>
              <w:rPr>
                <w:noProof/>
                <w:webHidden/>
              </w:rPr>
              <w:fldChar w:fldCharType="end"/>
            </w:r>
          </w:hyperlink>
        </w:p>
        <w:p w14:paraId="199601CE" w14:textId="31D8795F" w:rsidR="005A6F45" w:rsidRDefault="005A6F45">
          <w:pPr>
            <w:pStyle w:val="TOC2"/>
            <w:tabs>
              <w:tab w:val="right" w:leader="dot" w:pos="9061"/>
            </w:tabs>
            <w:rPr>
              <w:rFonts w:eastAsiaTheme="minorEastAsia"/>
              <w:noProof/>
              <w:sz w:val="22"/>
              <w:lang w:eastAsia="en-GB"/>
            </w:rPr>
          </w:pPr>
          <w:hyperlink w:anchor="_Toc73995227" w:history="1">
            <w:r w:rsidRPr="000118FA">
              <w:rPr>
                <w:rStyle w:val="Hyperlink"/>
                <w:noProof/>
              </w:rPr>
              <w:t>Detection of DeepFakes</w:t>
            </w:r>
            <w:r>
              <w:rPr>
                <w:noProof/>
                <w:webHidden/>
              </w:rPr>
              <w:tab/>
            </w:r>
            <w:r>
              <w:rPr>
                <w:noProof/>
                <w:webHidden/>
              </w:rPr>
              <w:fldChar w:fldCharType="begin"/>
            </w:r>
            <w:r>
              <w:rPr>
                <w:noProof/>
                <w:webHidden/>
              </w:rPr>
              <w:instrText xml:space="preserve"> PAGEREF _Toc73995227 \h </w:instrText>
            </w:r>
            <w:r>
              <w:rPr>
                <w:noProof/>
                <w:webHidden/>
              </w:rPr>
            </w:r>
            <w:r>
              <w:rPr>
                <w:noProof/>
                <w:webHidden/>
              </w:rPr>
              <w:fldChar w:fldCharType="separate"/>
            </w:r>
            <w:r>
              <w:rPr>
                <w:noProof/>
                <w:webHidden/>
              </w:rPr>
              <w:t>4</w:t>
            </w:r>
            <w:r>
              <w:rPr>
                <w:noProof/>
                <w:webHidden/>
              </w:rPr>
              <w:fldChar w:fldCharType="end"/>
            </w:r>
          </w:hyperlink>
        </w:p>
        <w:p w14:paraId="2ACFE8B8" w14:textId="38FD1236" w:rsidR="005A6F45" w:rsidRDefault="005A6F45">
          <w:pPr>
            <w:pStyle w:val="TOC3"/>
            <w:tabs>
              <w:tab w:val="right" w:leader="dot" w:pos="9061"/>
            </w:tabs>
            <w:rPr>
              <w:rFonts w:eastAsiaTheme="minorEastAsia"/>
              <w:noProof/>
              <w:sz w:val="22"/>
              <w:lang w:eastAsia="en-GB"/>
            </w:rPr>
          </w:pPr>
          <w:hyperlink w:anchor="_Toc73995228" w:history="1">
            <w:r w:rsidRPr="000118FA">
              <w:rPr>
                <w:rStyle w:val="Hyperlink"/>
                <w:noProof/>
              </w:rPr>
              <w:t>Spatial based Detection</w:t>
            </w:r>
            <w:r>
              <w:rPr>
                <w:noProof/>
                <w:webHidden/>
              </w:rPr>
              <w:tab/>
            </w:r>
            <w:r>
              <w:rPr>
                <w:noProof/>
                <w:webHidden/>
              </w:rPr>
              <w:fldChar w:fldCharType="begin"/>
            </w:r>
            <w:r>
              <w:rPr>
                <w:noProof/>
                <w:webHidden/>
              </w:rPr>
              <w:instrText xml:space="preserve"> PAGEREF _Toc73995228 \h </w:instrText>
            </w:r>
            <w:r>
              <w:rPr>
                <w:noProof/>
                <w:webHidden/>
              </w:rPr>
            </w:r>
            <w:r>
              <w:rPr>
                <w:noProof/>
                <w:webHidden/>
              </w:rPr>
              <w:fldChar w:fldCharType="separate"/>
            </w:r>
            <w:r>
              <w:rPr>
                <w:noProof/>
                <w:webHidden/>
              </w:rPr>
              <w:t>4</w:t>
            </w:r>
            <w:r>
              <w:rPr>
                <w:noProof/>
                <w:webHidden/>
              </w:rPr>
              <w:fldChar w:fldCharType="end"/>
            </w:r>
          </w:hyperlink>
        </w:p>
        <w:p w14:paraId="051FAD1E" w14:textId="3F71BEC9" w:rsidR="005A6F45" w:rsidRDefault="005A6F45">
          <w:pPr>
            <w:pStyle w:val="TOC3"/>
            <w:tabs>
              <w:tab w:val="right" w:leader="dot" w:pos="9061"/>
            </w:tabs>
            <w:rPr>
              <w:rFonts w:eastAsiaTheme="minorEastAsia"/>
              <w:noProof/>
              <w:sz w:val="22"/>
              <w:lang w:eastAsia="en-GB"/>
            </w:rPr>
          </w:pPr>
          <w:hyperlink w:anchor="_Toc73995229" w:history="1">
            <w:r w:rsidRPr="000118FA">
              <w:rPr>
                <w:rStyle w:val="Hyperlink"/>
                <w:noProof/>
              </w:rPr>
              <w:t>Frequency based Detection</w:t>
            </w:r>
            <w:r>
              <w:rPr>
                <w:noProof/>
                <w:webHidden/>
              </w:rPr>
              <w:tab/>
            </w:r>
            <w:r>
              <w:rPr>
                <w:noProof/>
                <w:webHidden/>
              </w:rPr>
              <w:fldChar w:fldCharType="begin"/>
            </w:r>
            <w:r>
              <w:rPr>
                <w:noProof/>
                <w:webHidden/>
              </w:rPr>
              <w:instrText xml:space="preserve"> PAGEREF _Toc73995229 \h </w:instrText>
            </w:r>
            <w:r>
              <w:rPr>
                <w:noProof/>
                <w:webHidden/>
              </w:rPr>
            </w:r>
            <w:r>
              <w:rPr>
                <w:noProof/>
                <w:webHidden/>
              </w:rPr>
              <w:fldChar w:fldCharType="separate"/>
            </w:r>
            <w:r>
              <w:rPr>
                <w:noProof/>
                <w:webHidden/>
              </w:rPr>
              <w:t>4</w:t>
            </w:r>
            <w:r>
              <w:rPr>
                <w:noProof/>
                <w:webHidden/>
              </w:rPr>
              <w:fldChar w:fldCharType="end"/>
            </w:r>
          </w:hyperlink>
        </w:p>
        <w:p w14:paraId="2B411C4F" w14:textId="39309709" w:rsidR="005A6F45" w:rsidRDefault="005A6F45">
          <w:pPr>
            <w:pStyle w:val="TOC3"/>
            <w:tabs>
              <w:tab w:val="right" w:leader="dot" w:pos="9061"/>
            </w:tabs>
            <w:rPr>
              <w:rFonts w:eastAsiaTheme="minorEastAsia"/>
              <w:noProof/>
              <w:sz w:val="22"/>
              <w:lang w:eastAsia="en-GB"/>
            </w:rPr>
          </w:pPr>
          <w:hyperlink w:anchor="_Toc73995230" w:history="1">
            <w:r w:rsidRPr="000118FA">
              <w:rPr>
                <w:rStyle w:val="Hyperlink"/>
                <w:noProof/>
              </w:rPr>
              <w:t>Biological Signal based Detection</w:t>
            </w:r>
            <w:r>
              <w:rPr>
                <w:noProof/>
                <w:webHidden/>
              </w:rPr>
              <w:tab/>
            </w:r>
            <w:r>
              <w:rPr>
                <w:noProof/>
                <w:webHidden/>
              </w:rPr>
              <w:fldChar w:fldCharType="begin"/>
            </w:r>
            <w:r>
              <w:rPr>
                <w:noProof/>
                <w:webHidden/>
              </w:rPr>
              <w:instrText xml:space="preserve"> PAGEREF _Toc73995230 \h </w:instrText>
            </w:r>
            <w:r>
              <w:rPr>
                <w:noProof/>
                <w:webHidden/>
              </w:rPr>
            </w:r>
            <w:r>
              <w:rPr>
                <w:noProof/>
                <w:webHidden/>
              </w:rPr>
              <w:fldChar w:fldCharType="separate"/>
            </w:r>
            <w:r>
              <w:rPr>
                <w:noProof/>
                <w:webHidden/>
              </w:rPr>
              <w:t>5</w:t>
            </w:r>
            <w:r>
              <w:rPr>
                <w:noProof/>
                <w:webHidden/>
              </w:rPr>
              <w:fldChar w:fldCharType="end"/>
            </w:r>
          </w:hyperlink>
        </w:p>
        <w:p w14:paraId="7BE7D651" w14:textId="40FD60A0" w:rsidR="005A6F45" w:rsidRDefault="005A6F45">
          <w:pPr>
            <w:pStyle w:val="TOC2"/>
            <w:tabs>
              <w:tab w:val="right" w:leader="dot" w:pos="9061"/>
            </w:tabs>
            <w:rPr>
              <w:rFonts w:eastAsiaTheme="minorEastAsia"/>
              <w:noProof/>
              <w:sz w:val="22"/>
              <w:lang w:eastAsia="en-GB"/>
            </w:rPr>
          </w:pPr>
          <w:hyperlink w:anchor="_Toc73995231" w:history="1">
            <w:r w:rsidRPr="000118FA">
              <w:rPr>
                <w:rStyle w:val="Hyperlink"/>
                <w:noProof/>
              </w:rPr>
              <w:t>Conclusion</w:t>
            </w:r>
            <w:r>
              <w:rPr>
                <w:noProof/>
                <w:webHidden/>
              </w:rPr>
              <w:tab/>
            </w:r>
            <w:r>
              <w:rPr>
                <w:noProof/>
                <w:webHidden/>
              </w:rPr>
              <w:fldChar w:fldCharType="begin"/>
            </w:r>
            <w:r>
              <w:rPr>
                <w:noProof/>
                <w:webHidden/>
              </w:rPr>
              <w:instrText xml:space="preserve"> PAGEREF _Toc73995231 \h </w:instrText>
            </w:r>
            <w:r>
              <w:rPr>
                <w:noProof/>
                <w:webHidden/>
              </w:rPr>
            </w:r>
            <w:r>
              <w:rPr>
                <w:noProof/>
                <w:webHidden/>
              </w:rPr>
              <w:fldChar w:fldCharType="separate"/>
            </w:r>
            <w:r>
              <w:rPr>
                <w:noProof/>
                <w:webHidden/>
              </w:rPr>
              <w:t>5</w:t>
            </w:r>
            <w:r>
              <w:rPr>
                <w:noProof/>
                <w:webHidden/>
              </w:rPr>
              <w:fldChar w:fldCharType="end"/>
            </w:r>
          </w:hyperlink>
        </w:p>
        <w:p w14:paraId="0815D68B" w14:textId="0D58F15C" w:rsidR="005A6F45" w:rsidRDefault="005A6F45">
          <w:pPr>
            <w:pStyle w:val="TOC1"/>
            <w:tabs>
              <w:tab w:val="right" w:leader="dot" w:pos="9061"/>
            </w:tabs>
            <w:rPr>
              <w:rFonts w:eastAsiaTheme="minorEastAsia"/>
              <w:noProof/>
              <w:sz w:val="22"/>
              <w:lang w:eastAsia="en-GB"/>
            </w:rPr>
          </w:pPr>
          <w:hyperlink w:anchor="_Toc73995232" w:history="1">
            <w:r w:rsidRPr="000118FA">
              <w:rPr>
                <w:rStyle w:val="Hyperlink"/>
                <w:noProof/>
              </w:rPr>
              <w:t>References</w:t>
            </w:r>
            <w:r>
              <w:rPr>
                <w:noProof/>
                <w:webHidden/>
              </w:rPr>
              <w:tab/>
            </w:r>
            <w:r>
              <w:rPr>
                <w:noProof/>
                <w:webHidden/>
              </w:rPr>
              <w:fldChar w:fldCharType="begin"/>
            </w:r>
            <w:r>
              <w:rPr>
                <w:noProof/>
                <w:webHidden/>
              </w:rPr>
              <w:instrText xml:space="preserve"> PAGEREF _Toc73995232 \h </w:instrText>
            </w:r>
            <w:r>
              <w:rPr>
                <w:noProof/>
                <w:webHidden/>
              </w:rPr>
            </w:r>
            <w:r>
              <w:rPr>
                <w:noProof/>
                <w:webHidden/>
              </w:rPr>
              <w:fldChar w:fldCharType="separate"/>
            </w:r>
            <w:r>
              <w:rPr>
                <w:noProof/>
                <w:webHidden/>
              </w:rPr>
              <w:t>5</w:t>
            </w:r>
            <w:r>
              <w:rPr>
                <w:noProof/>
                <w:webHidden/>
              </w:rPr>
              <w:fldChar w:fldCharType="end"/>
            </w:r>
          </w:hyperlink>
        </w:p>
        <w:p w14:paraId="6C201C39" w14:textId="48D44260" w:rsidR="001F398C" w:rsidRPr="00427370" w:rsidRDefault="001F398C">
          <w:r w:rsidRPr="00427370">
            <w:rPr>
              <w:b/>
              <w:bCs/>
              <w:noProof/>
            </w:rPr>
            <w:fldChar w:fldCharType="end"/>
          </w:r>
        </w:p>
      </w:sdtContent>
    </w:sdt>
    <w:p w14:paraId="589A408A" w14:textId="5977D23A" w:rsidR="0049119B" w:rsidRPr="00427370" w:rsidRDefault="0049119B">
      <w:r w:rsidRPr="00427370">
        <w:br w:type="page"/>
      </w:r>
    </w:p>
    <w:p w14:paraId="4DF7B951" w14:textId="6C0F6311" w:rsidR="00531D72" w:rsidRPr="00427370" w:rsidRDefault="00CE3E69" w:rsidP="00950C27">
      <w:pPr>
        <w:pStyle w:val="Heading1"/>
        <w:jc w:val="center"/>
      </w:pPr>
      <w:bookmarkStart w:id="0" w:name="_Toc73995219"/>
      <w:r w:rsidRPr="00427370">
        <w:lastRenderedPageBreak/>
        <w:t>Deep-Fake</w:t>
      </w:r>
      <w:r w:rsidR="005F7152">
        <w:t>s Generation and Detection</w:t>
      </w:r>
      <w:bookmarkEnd w:id="0"/>
    </w:p>
    <w:p w14:paraId="4C1588A6" w14:textId="1EBC4F25" w:rsidR="007A2F5A" w:rsidRPr="00427370" w:rsidRDefault="007A2F5A" w:rsidP="00950C27">
      <w:pPr>
        <w:pStyle w:val="Heading2"/>
        <w:jc w:val="both"/>
      </w:pPr>
      <w:bookmarkStart w:id="1" w:name="_Toc73995220"/>
      <w:r w:rsidRPr="00427370">
        <w:t>Introduction</w:t>
      </w:r>
      <w:bookmarkEnd w:id="1"/>
    </w:p>
    <w:p w14:paraId="7C52FAC5" w14:textId="44396D1E" w:rsidR="005601B7" w:rsidRDefault="00AE5D64" w:rsidP="00950C27">
      <w:pPr>
        <w:jc w:val="both"/>
      </w:pPr>
      <w:r w:rsidRPr="00427370">
        <w:t>The creation and the manipulation of facial appearance via deep generative approaches</w:t>
      </w:r>
      <w:r w:rsidRPr="00427370">
        <w:t xml:space="preserve"> is</w:t>
      </w:r>
      <w:r w:rsidRPr="00427370">
        <w:t xml:space="preserve"> known as DeepFake</w:t>
      </w:r>
      <w:r w:rsidRPr="00427370">
        <w:t>.</w:t>
      </w:r>
      <w:r w:rsidR="00427370" w:rsidRPr="00427370">
        <w:t xml:space="preserve"> </w:t>
      </w:r>
      <w:r w:rsidR="00173FC4">
        <w:t>With t</w:t>
      </w:r>
      <w:r w:rsidR="00427370" w:rsidRPr="00427370">
        <w:t xml:space="preserve">he advances of deep learning and high-fidelity image generation capability </w:t>
      </w:r>
      <w:r w:rsidR="00C05CE9">
        <w:t>utilizing</w:t>
      </w:r>
      <w:r w:rsidR="00427370" w:rsidRPr="00427370">
        <w:t xml:space="preserve"> variants of generative adversarial networks (GAN)</w:t>
      </w:r>
      <w:r w:rsidR="00173FC4">
        <w:t xml:space="preserve">, </w:t>
      </w:r>
      <w:r w:rsidR="00427370" w:rsidRPr="00427370">
        <w:t xml:space="preserve">anyone </w:t>
      </w:r>
      <w:r w:rsidR="00C05CE9">
        <w:t xml:space="preserve">today </w:t>
      </w:r>
      <w:r w:rsidR="00427370" w:rsidRPr="00427370">
        <w:t>can produce a realistically looking face whose identity does not exist in the world</w:t>
      </w:r>
      <w:r w:rsidR="00C05CE9">
        <w:t>.</w:t>
      </w:r>
      <w:r w:rsidR="00427370" w:rsidRPr="00427370">
        <w:t xml:space="preserve"> </w:t>
      </w:r>
      <w:r w:rsidR="00173FC4">
        <w:t>F</w:t>
      </w:r>
      <w:r w:rsidR="00427370" w:rsidRPr="00427370">
        <w:t>acial manipulations, such as identity swap, in a video with a high level of realism</w:t>
      </w:r>
      <w:r w:rsidR="00C05CE9">
        <w:t xml:space="preserve"> are also majorly performed</w:t>
      </w:r>
      <w:r w:rsidR="00427370" w:rsidRPr="00427370">
        <w:t xml:space="preserve">. </w:t>
      </w:r>
      <w:sdt>
        <w:sdtPr>
          <w:id w:val="-268708540"/>
          <w:citation/>
        </w:sdtPr>
        <w:sdtContent>
          <w:r w:rsidR="00427370" w:rsidRPr="00427370">
            <w:fldChar w:fldCharType="begin"/>
          </w:r>
          <w:r w:rsidR="00427370" w:rsidRPr="00427370">
            <w:instrText xml:space="preserve"> CITATION Jue21 \l 1033 </w:instrText>
          </w:r>
          <w:r w:rsidR="00427370" w:rsidRPr="00427370">
            <w:fldChar w:fldCharType="separate"/>
          </w:r>
          <w:r w:rsidR="00427370" w:rsidRPr="00427370">
            <w:rPr>
              <w:noProof/>
            </w:rPr>
            <w:t>(Juefei-Xu, et al., 2021)</w:t>
          </w:r>
          <w:r w:rsidR="00427370" w:rsidRPr="00427370">
            <w:fldChar w:fldCharType="end"/>
          </w:r>
        </w:sdtContent>
      </w:sdt>
    </w:p>
    <w:p w14:paraId="782C7D9F" w14:textId="135E4A6C" w:rsidR="00427370" w:rsidRDefault="00427370" w:rsidP="00950C27">
      <w:pPr>
        <w:pStyle w:val="Heading2"/>
        <w:jc w:val="both"/>
      </w:pPr>
      <w:bookmarkStart w:id="2" w:name="_Toc73995221"/>
      <w:r>
        <w:t xml:space="preserve">Generation of </w:t>
      </w:r>
      <w:r w:rsidR="00932B72">
        <w:t>D</w:t>
      </w:r>
      <w:r>
        <w:t>eep</w:t>
      </w:r>
      <w:r w:rsidR="00932B72">
        <w:t>F</w:t>
      </w:r>
      <w:r>
        <w:t>a</w:t>
      </w:r>
      <w:r w:rsidR="00932B72">
        <w:t>kes</w:t>
      </w:r>
      <w:bookmarkEnd w:id="2"/>
    </w:p>
    <w:p w14:paraId="4EA3542B" w14:textId="77777777" w:rsidR="00D14842" w:rsidRDefault="0045477E" w:rsidP="00950C27">
      <w:pPr>
        <w:jc w:val="both"/>
      </w:pPr>
      <w:r>
        <w:t>For DeepFake generation methods, there are mainly four categories based on their function:</w:t>
      </w:r>
    </w:p>
    <w:p w14:paraId="52F6F497" w14:textId="21CFC374" w:rsidR="00D14842" w:rsidRDefault="00D14842" w:rsidP="00D14842">
      <w:pPr>
        <w:pStyle w:val="ListBullet"/>
      </w:pPr>
      <w:r>
        <w:t>E</w:t>
      </w:r>
      <w:r w:rsidR="0045477E">
        <w:t>ntire</w:t>
      </w:r>
      <w:r>
        <w:t xml:space="preserve"> </w:t>
      </w:r>
      <w:r w:rsidR="0045477E">
        <w:t>face synthesis</w:t>
      </w:r>
    </w:p>
    <w:p w14:paraId="6DB0613E" w14:textId="4E85837F" w:rsidR="00D14842" w:rsidRDefault="00D14842" w:rsidP="00D14842">
      <w:pPr>
        <w:pStyle w:val="ListBullet"/>
      </w:pPr>
      <w:r>
        <w:t>A</w:t>
      </w:r>
      <w:r w:rsidR="0045477E">
        <w:t>ttribute</w:t>
      </w:r>
      <w:r>
        <w:t xml:space="preserve"> </w:t>
      </w:r>
      <w:r w:rsidR="0045477E">
        <w:t>manipulation</w:t>
      </w:r>
    </w:p>
    <w:p w14:paraId="038DA20C" w14:textId="47B594D5" w:rsidR="00D14842" w:rsidRDefault="00D14842" w:rsidP="00D14842">
      <w:pPr>
        <w:pStyle w:val="ListBullet"/>
      </w:pPr>
      <w:r>
        <w:t>I</w:t>
      </w:r>
      <w:r w:rsidR="0045477E">
        <w:t>dentity</w:t>
      </w:r>
      <w:r>
        <w:t xml:space="preserve"> </w:t>
      </w:r>
      <w:r w:rsidR="0045477E">
        <w:t>swap</w:t>
      </w:r>
    </w:p>
    <w:p w14:paraId="68A007E3" w14:textId="170E60D0" w:rsidR="00932B72" w:rsidRDefault="00D14842" w:rsidP="00D14842">
      <w:pPr>
        <w:pStyle w:val="ListBullet"/>
      </w:pPr>
      <w:r>
        <w:t>E</w:t>
      </w:r>
      <w:r w:rsidR="0045477E">
        <w:t>xpression</w:t>
      </w:r>
      <w:r>
        <w:t xml:space="preserve"> </w:t>
      </w:r>
      <w:r w:rsidR="0045477E">
        <w:t>swap</w:t>
      </w:r>
      <w:r w:rsidR="0045477E">
        <w:t>.</w:t>
      </w:r>
    </w:p>
    <w:p w14:paraId="12C55279" w14:textId="14E1CACA" w:rsidR="0045477E" w:rsidRDefault="00950C27" w:rsidP="00950C27">
      <w:pPr>
        <w:pStyle w:val="Heading3"/>
        <w:jc w:val="both"/>
      </w:pPr>
      <w:bookmarkStart w:id="3" w:name="_Toc73995222"/>
      <w:r>
        <w:t>Entire Face Synthesis</w:t>
      </w:r>
      <w:bookmarkEnd w:id="3"/>
    </w:p>
    <w:p w14:paraId="352D6C51" w14:textId="0052A338" w:rsidR="00950C27" w:rsidRDefault="00950C27" w:rsidP="00950C27">
      <w:pPr>
        <w:jc w:val="both"/>
      </w:pPr>
      <w:r>
        <w:t>Entire face synthesis aims to generate non-existent face images. The inputs of these networks are random vectors, while the outputs are high-quality fake face images.</w:t>
      </w:r>
    </w:p>
    <w:p w14:paraId="7D4C5D81" w14:textId="53C5493F" w:rsidR="00852CF9" w:rsidRDefault="00852CF9" w:rsidP="00950C27">
      <w:pPr>
        <w:jc w:val="both"/>
      </w:pPr>
      <w:r>
        <w:t xml:space="preserve">The first work </w:t>
      </w:r>
      <w:r w:rsidR="00173FC4">
        <w:t>involves</w:t>
      </w:r>
      <w:r>
        <w:t xml:space="preserve"> combin</w:t>
      </w:r>
      <w:r w:rsidR="00173FC4">
        <w:t>ing</w:t>
      </w:r>
      <w:r>
        <w:t xml:space="preserve"> CNN and GAN is a deep convolutional generative adversarial network (DCGAN). It focuses on unsupervised learning and has comparable performance in image classification tasks with the pre-trained discriminator. The generator can easily manipulate lots of the semantic properties (i.e., manipulate attribute of a human face) of generated images profile from its interesting vector arithmetic properties.</w:t>
      </w:r>
    </w:p>
    <w:p w14:paraId="2D6BAA56" w14:textId="22E210AE" w:rsidR="00444FF4" w:rsidRDefault="00444FF4" w:rsidP="00444FF4">
      <w:pPr>
        <w:pStyle w:val="Heading3"/>
      </w:pPr>
      <w:bookmarkStart w:id="4" w:name="_Toc73995223"/>
      <w:r>
        <w:t>Attribute Manipulation</w:t>
      </w:r>
      <w:bookmarkEnd w:id="4"/>
    </w:p>
    <w:p w14:paraId="55A6A273" w14:textId="60B8E0B4" w:rsidR="00444FF4" w:rsidRDefault="00444FF4" w:rsidP="00444FF4">
      <w:r>
        <w:t xml:space="preserve">Attribute manipulation is also known as face editing, which can </w:t>
      </w:r>
      <w:r w:rsidR="00173FC4">
        <w:t>modify simple face attributes such as hair colour, bald, smile, and</w:t>
      </w:r>
      <w:r>
        <w:t xml:space="preserve"> retouch complex </w:t>
      </w:r>
      <w:r w:rsidR="00173FC4">
        <w:t>characteristic</w:t>
      </w:r>
      <w:r>
        <w:t>s like gender, age, etc.</w:t>
      </w:r>
    </w:p>
    <w:p w14:paraId="0B772F70" w14:textId="589DDE6D" w:rsidR="00444FF4" w:rsidRDefault="00457A11" w:rsidP="00444FF4">
      <w:r>
        <w:t>IcGAN is the earliest attempt in GAN-based facial attribute manipulation. Based on an extension of the idea of cGAN, they have evaluated encoders to map a</w:t>
      </w:r>
      <w:r w:rsidR="00173FC4">
        <w:t>n actu</w:t>
      </w:r>
      <w:r>
        <w:t xml:space="preserve">al image into a latent space and a conditional representation, which allows the reconstruction and modification of arbitrary attributes of </w:t>
      </w:r>
      <w:r w:rsidR="00173FC4">
        <w:t>authentic</w:t>
      </w:r>
      <w:r>
        <w:t xml:space="preserve"> human face images. The expression generative adversarial network (ExprGAN) has added an expression controller module that can learn an expressive and compact expression code to the encoder-decoder network. The expression controller module enables it to edit photo-realistic facial expressions with controllable expression intensity.</w:t>
      </w:r>
    </w:p>
    <w:p w14:paraId="1ABB11B2" w14:textId="77B0553D" w:rsidR="008923AC" w:rsidRDefault="00FE777C" w:rsidP="00444FF4">
      <w:r>
        <w:t xml:space="preserve">Although StarGAN is effective, due to the limitation of the content of the datasets, it can only generate a discrete number of expressions. </w:t>
      </w:r>
      <w:r w:rsidR="00173FC4">
        <w:t>GANimation has introduced a novel GAN conditioning method based on action units (AU) annotations to address this limitation</w:t>
      </w:r>
      <w:r>
        <w:t>. It defines the human</w:t>
      </w:r>
      <w:r>
        <w:t xml:space="preserve"> </w:t>
      </w:r>
      <w:r>
        <w:t>expression with a continuous manifold of the anatomical facial movements. The magnitude of activation of each AU can be controlled independently. Different AUs can also be combined with this method.</w:t>
      </w:r>
    </w:p>
    <w:p w14:paraId="5C2C889B" w14:textId="0AF9EFC4" w:rsidR="0052324D" w:rsidRDefault="0052324D" w:rsidP="0052324D">
      <w:pPr>
        <w:pStyle w:val="Heading3"/>
      </w:pPr>
      <w:bookmarkStart w:id="5" w:name="_Toc73995224"/>
      <w:r>
        <w:lastRenderedPageBreak/>
        <w:t>Identity Swap</w:t>
      </w:r>
      <w:bookmarkEnd w:id="5"/>
    </w:p>
    <w:p w14:paraId="316FF557" w14:textId="4F190DE0" w:rsidR="0052324D" w:rsidRDefault="00B36CCA" w:rsidP="0052324D">
      <w:r>
        <w:t xml:space="preserve">This function </w:t>
      </w:r>
      <w:r w:rsidR="00173FC4">
        <w:t>can</w:t>
      </w:r>
      <w:r>
        <w:t xml:space="preserve"> replace the face in the target image with the face in the source image. The research in this area is not as enthusiastic as in entire face synthesis and attribute manipulation.</w:t>
      </w:r>
    </w:p>
    <w:p w14:paraId="71679926" w14:textId="0F362FD5" w:rsidR="00DD7D16" w:rsidRDefault="00DD7D16" w:rsidP="0052324D">
      <w:r>
        <w:t>The very first work is CycleGAN, which was proposed in 2017.</w:t>
      </w:r>
      <w:r w:rsidR="0076118C" w:rsidRPr="0076118C">
        <w:t xml:space="preserve"> </w:t>
      </w:r>
      <w:r w:rsidR="0076118C">
        <w:t>T</w:t>
      </w:r>
      <w:r w:rsidR="0076118C">
        <w:t>he</w:t>
      </w:r>
      <w:r w:rsidR="0076118C">
        <w:t xml:space="preserve"> </w:t>
      </w:r>
      <w:r w:rsidR="0076118C">
        <w:t>framework of CycleGAN can be used for identity swap easily</w:t>
      </w:r>
      <w:r w:rsidR="0076118C">
        <w:t>.</w:t>
      </w:r>
      <w:r w:rsidR="008D166A" w:rsidRPr="008D166A">
        <w:t xml:space="preserve"> </w:t>
      </w:r>
      <w:r w:rsidR="008D166A">
        <w:t>Faceswap-GAN is the implementation of CycleGAN</w:t>
      </w:r>
      <w:r w:rsidR="00173FC4">
        <w:t>,</w:t>
      </w:r>
      <w:r w:rsidR="008D166A">
        <w:t xml:space="preserve"> which provides an identity swap functionality. It simply adds the adversarial loss and perceptual loss to auto-encoder architecture.</w:t>
      </w:r>
    </w:p>
    <w:p w14:paraId="03B5495C" w14:textId="0BF73E5A" w:rsidR="006F42EC" w:rsidRDefault="006F42EC" w:rsidP="0052324D">
      <w:r>
        <w:t>The most famous identity swap is FaceSwap which is used for generating DeepFake dataset FaceForensics++. FaceSwap is written in Python and uses face alignment, Gauss-Newton optimization</w:t>
      </w:r>
      <w:r w:rsidR="00173FC4">
        <w:t>, and image blending to swap a person's face</w:t>
      </w:r>
      <w:r>
        <w:t xml:space="preserve"> with the face of another person in a provided image.</w:t>
      </w:r>
    </w:p>
    <w:p w14:paraId="271FB07A" w14:textId="24B2AB59" w:rsidR="00036DBF" w:rsidRDefault="00036DBF" w:rsidP="00036DBF">
      <w:pPr>
        <w:pStyle w:val="Heading3"/>
      </w:pPr>
      <w:bookmarkStart w:id="6" w:name="_Toc73995225"/>
      <w:r>
        <w:t>Expression Swap</w:t>
      </w:r>
      <w:bookmarkEnd w:id="6"/>
    </w:p>
    <w:p w14:paraId="756443DB" w14:textId="493FF26E" w:rsidR="00036DBF" w:rsidRPr="00036DBF" w:rsidRDefault="00036DBF" w:rsidP="00036DBF">
      <w:r>
        <w:t xml:space="preserve">Expression swap is similar to identity swap. It </w:t>
      </w:r>
      <w:r w:rsidR="00656EEF">
        <w:t>can</w:t>
      </w:r>
      <w:r>
        <w:t xml:space="preserve"> replace the facial expression in the target image with the facial expression in the source image. It is also known as face </w:t>
      </w:r>
      <w:r>
        <w:t>re-enactment</w:t>
      </w:r>
      <w:r>
        <w:t>.</w:t>
      </w:r>
    </w:p>
    <w:p w14:paraId="06AD8DF4" w14:textId="57344772" w:rsidR="003D0A82" w:rsidRDefault="009B0CBD" w:rsidP="0052324D">
      <w:r>
        <w:t xml:space="preserve">Face2Face has proposed a three-step procedure. It first uses a global non-rigid model-based bundling approach to reconstruct the shape identity of the target human based on a </w:t>
      </w:r>
      <w:r>
        <w:t>pre-recorded</w:t>
      </w:r>
      <w:r>
        <w:t xml:space="preserve"> training sequence. Then it uses a transfer function to efficiently exploits deformation transfer in the low-dimensional semantic space. At last, the image-based mouth synthesis approach exploits the best matching mouth shapes offline sample sequence to generate a realistic mouth.</w:t>
      </w:r>
    </w:p>
    <w:p w14:paraId="0BA5CAD1" w14:textId="6D367DAF" w:rsidR="004905A6" w:rsidRDefault="004905A6" w:rsidP="004905A6">
      <w:pPr>
        <w:pStyle w:val="Heading3"/>
      </w:pPr>
      <w:bookmarkStart w:id="7" w:name="_Toc73995226"/>
      <w:r>
        <w:t>Other Generation Methods</w:t>
      </w:r>
      <w:bookmarkEnd w:id="7"/>
    </w:p>
    <w:p w14:paraId="5E80A4A6" w14:textId="3047E936" w:rsidR="004905A6" w:rsidRDefault="004905A6" w:rsidP="005B0544">
      <w:pPr>
        <w:pStyle w:val="ListBullet"/>
      </w:pPr>
      <w:r w:rsidRPr="00203210">
        <w:rPr>
          <w:b/>
          <w:bCs/>
        </w:rPr>
        <w:t>Style transfer</w:t>
      </w:r>
      <w:r w:rsidR="005B0544">
        <w:t xml:space="preserve">: </w:t>
      </w:r>
      <w:r w:rsidR="005B0544">
        <w:t>The previous GAN generator for style transfer is only compatible with one style. To improve the diversity, GatedGAN uses gated networks to transfer multiple styles in a single model. They have added a gated transformer into the encoder-decoder.</w:t>
      </w:r>
    </w:p>
    <w:p w14:paraId="16D7EFBB" w14:textId="6C0BFE24" w:rsidR="004905A6" w:rsidRDefault="004905A6" w:rsidP="005B0544">
      <w:pPr>
        <w:pStyle w:val="ListBullet"/>
      </w:pPr>
      <w:r w:rsidRPr="00203210">
        <w:rPr>
          <w:b/>
          <w:bCs/>
        </w:rPr>
        <w:t>Inpainting</w:t>
      </w:r>
      <w:r w:rsidR="00203210">
        <w:t>:</w:t>
      </w:r>
      <w:r w:rsidR="00347B3C">
        <w:t xml:space="preserve"> </w:t>
      </w:r>
      <w:r w:rsidR="008C358D">
        <w:t>The new architecture proposed by them can synthesize novel image structures as well as explicitly utilize surrounding image features as references to make better predictions.</w:t>
      </w:r>
    </w:p>
    <w:p w14:paraId="21C24A8A" w14:textId="1775FDF8" w:rsidR="004905A6" w:rsidRDefault="004905A6" w:rsidP="005B0544">
      <w:pPr>
        <w:pStyle w:val="ListBullet"/>
      </w:pPr>
      <w:r w:rsidRPr="00203210">
        <w:rPr>
          <w:b/>
          <w:bCs/>
        </w:rPr>
        <w:t>Rendering</w:t>
      </w:r>
      <w:r w:rsidR="00203210">
        <w:t>:</w:t>
      </w:r>
      <w:r w:rsidR="00347B3C">
        <w:t xml:space="preserve"> </w:t>
      </w:r>
      <w:r w:rsidR="00135E54">
        <w:t xml:space="preserve">CRN has proposed a rendering network to produce a photographic image with a two-dimensional semantic specification of the scene. However, the model is only a single feed-forward network, trained end-to-end with a direct regression objective, which is pretty </w:t>
      </w:r>
      <w:r w:rsidR="00135E54">
        <w:t>incredible.</w:t>
      </w:r>
    </w:p>
    <w:p w14:paraId="47E06F14" w14:textId="73468D5F" w:rsidR="004905A6" w:rsidRDefault="004905A6" w:rsidP="005B0544">
      <w:pPr>
        <w:pStyle w:val="ListBullet"/>
      </w:pPr>
      <w:r w:rsidRPr="00203210">
        <w:rPr>
          <w:b/>
          <w:bCs/>
        </w:rPr>
        <w:t>Super resolution</w:t>
      </w:r>
      <w:r w:rsidR="00203210">
        <w:t>:</w:t>
      </w:r>
      <w:r w:rsidR="00347B3C">
        <w:t xml:space="preserve"> </w:t>
      </w:r>
      <w:r w:rsidR="00460015">
        <w:t>To solve the single image super-resolution (SISR) task, SAN has proposed a second-order attention network for more powerful feature expression and feature correlation learning.</w:t>
      </w:r>
    </w:p>
    <w:p w14:paraId="464736CD" w14:textId="29A74DE6" w:rsidR="004905A6" w:rsidRDefault="004905A6" w:rsidP="005B0544">
      <w:pPr>
        <w:pStyle w:val="ListBullet"/>
      </w:pPr>
      <w:r w:rsidRPr="00203210">
        <w:rPr>
          <w:b/>
          <w:bCs/>
        </w:rPr>
        <w:t>Detection evasive</w:t>
      </w:r>
      <w:r w:rsidR="00203210">
        <w:t>:</w:t>
      </w:r>
      <w:r w:rsidR="00347B3C">
        <w:t xml:space="preserve"> </w:t>
      </w:r>
      <w:r w:rsidR="004D09D6">
        <w:t xml:space="preserve">Recent works on the detection of DeepFake images have pointed out that they are actually easily distinguishable by artifacts in their frequency spectra. </w:t>
      </w:r>
      <w:r w:rsidR="005941A8">
        <w:t>Thus,</w:t>
      </w:r>
      <w:r w:rsidR="004D09D6">
        <w:t xml:space="preserve"> some generation methods attempt to repair the flaw in the generation procedure.</w:t>
      </w:r>
    </w:p>
    <w:p w14:paraId="684FC485" w14:textId="1264411B" w:rsidR="004905A6" w:rsidRDefault="004905A6" w:rsidP="005B0544">
      <w:pPr>
        <w:pStyle w:val="ListBullet"/>
      </w:pPr>
      <w:r w:rsidRPr="00203210">
        <w:rPr>
          <w:b/>
          <w:bCs/>
        </w:rPr>
        <w:t>De-identification</w:t>
      </w:r>
      <w:r w:rsidR="00203210">
        <w:t>:</w:t>
      </w:r>
      <w:r w:rsidR="00347B3C">
        <w:t xml:space="preserve"> </w:t>
      </w:r>
      <w:r w:rsidR="00FD39D5">
        <w:t>They mainly obfuscate identities in photos by the head replacement for data privacy. We consider this as a direction for future research of DeepFake.</w:t>
      </w:r>
    </w:p>
    <w:p w14:paraId="2B226667" w14:textId="4A8163EF" w:rsidR="005941A8" w:rsidRDefault="005941A8" w:rsidP="005941A8">
      <w:pPr>
        <w:pStyle w:val="ListBullet"/>
        <w:numPr>
          <w:ilvl w:val="0"/>
          <w:numId w:val="0"/>
        </w:numPr>
        <w:rPr>
          <w:b/>
          <w:bCs/>
        </w:rPr>
      </w:pPr>
    </w:p>
    <w:p w14:paraId="60E3B1D9" w14:textId="2E17F5A5" w:rsidR="00BE5115" w:rsidRDefault="00BE5115" w:rsidP="00BE5115">
      <w:pPr>
        <w:pStyle w:val="Heading2"/>
      </w:pPr>
      <w:bookmarkStart w:id="8" w:name="_Toc73995227"/>
      <w:r>
        <w:lastRenderedPageBreak/>
        <w:t>Detection of DeepFakes</w:t>
      </w:r>
      <w:bookmarkEnd w:id="8"/>
    </w:p>
    <w:p w14:paraId="683790BB" w14:textId="05E1BFF7" w:rsidR="00BE5115" w:rsidRDefault="00F114E2" w:rsidP="00BE5115">
      <w:r>
        <w:t>In recent years, studies are continuously working on developing various techniques to identify whether a still image or video is synthesized with AI (especially manipulated with GANs and its variants) or produced naturally with a camera.</w:t>
      </w:r>
    </w:p>
    <w:p w14:paraId="408E2B84" w14:textId="70C6530D" w:rsidR="00AB0A5B" w:rsidRDefault="00AB0A5B" w:rsidP="00AB0A5B">
      <w:pPr>
        <w:pStyle w:val="Heading3"/>
      </w:pPr>
      <w:bookmarkStart w:id="9" w:name="_Toc73995228"/>
      <w:r>
        <w:t>Spatial based Detection</w:t>
      </w:r>
      <w:bookmarkEnd w:id="9"/>
    </w:p>
    <w:p w14:paraId="036D1A61" w14:textId="19568FFD" w:rsidR="00AB0A5B" w:rsidRDefault="00E93029" w:rsidP="00A26535">
      <w:pPr>
        <w:pStyle w:val="ListBullet"/>
      </w:pPr>
      <w:r w:rsidRPr="00A26535">
        <w:rPr>
          <w:b/>
          <w:bCs/>
        </w:rPr>
        <w:t xml:space="preserve">Image </w:t>
      </w:r>
      <w:r w:rsidRPr="00A26535">
        <w:rPr>
          <w:b/>
          <w:bCs/>
        </w:rPr>
        <w:t>forensics-based</w:t>
      </w:r>
      <w:r w:rsidRPr="00A26535">
        <w:rPr>
          <w:b/>
          <w:bCs/>
        </w:rPr>
        <w:t xml:space="preserve"> detection</w:t>
      </w:r>
      <w:r>
        <w:t xml:space="preserve">: </w:t>
      </w:r>
      <w:r w:rsidR="00DE5F58">
        <w:t>The traditional forensics-based techniques inspect the disparities in pixel-level, which is investigated by recent studies for DeepFake detection</w:t>
      </w:r>
      <w:r w:rsidR="00197743">
        <w:t>. They provide explainable clues in the detection and introduce the differences between real and fake. However, these works suffer the robustness issues when the images or videos are manipulated by simple transformations.</w:t>
      </w:r>
    </w:p>
    <w:p w14:paraId="371E50EA" w14:textId="7F74CCBE" w:rsidR="00E93029" w:rsidRDefault="00E93029" w:rsidP="00A26535">
      <w:pPr>
        <w:pStyle w:val="ListBullet"/>
      </w:pPr>
      <w:r w:rsidRPr="00A26535">
        <w:rPr>
          <w:b/>
          <w:bCs/>
        </w:rPr>
        <w:t>DNN-based detection</w:t>
      </w:r>
      <w:r>
        <w:t xml:space="preserve">: </w:t>
      </w:r>
      <w:r w:rsidR="004672BB">
        <w:t>These methods are totally data-driven by utilizing existing or designing new DNN-based models by extracting spatial</w:t>
      </w:r>
      <w:r w:rsidR="004672BB">
        <w:t xml:space="preserve"> </w:t>
      </w:r>
      <w:r w:rsidR="004672BB">
        <w:t>features to improve the effectiveness and generalization ability of detection. However, these DNN-based detection methods all suffer from the adversarial attacks with additive noises and all the studies failed in evaluating their effectiveness in tackling adversarial noise attacks.</w:t>
      </w:r>
    </w:p>
    <w:p w14:paraId="5C72C9E3" w14:textId="1A15C873" w:rsidR="00E93029" w:rsidRDefault="00E93029" w:rsidP="00A26535">
      <w:pPr>
        <w:pStyle w:val="ListBullet"/>
      </w:pPr>
      <w:r w:rsidRPr="00A26535">
        <w:rPr>
          <w:b/>
          <w:bCs/>
        </w:rPr>
        <w:t>Obvious artifacts clues</w:t>
      </w:r>
      <w:r>
        <w:t xml:space="preserve">: </w:t>
      </w:r>
      <w:r w:rsidR="00427658">
        <w:t>Due to the limitation of existing AI techniques, the generated DeepFakes exhibit some obvious artifacts which could be leveraged for detection by using some simple DNN models. Chai et al. (2020) investigate</w:t>
      </w:r>
      <w:r w:rsidR="00427658">
        <w:t>d</w:t>
      </w:r>
      <w:r w:rsidR="00427658">
        <w:t xml:space="preserve"> </w:t>
      </w:r>
      <w:r w:rsidR="00427658">
        <w:t xml:space="preserve">those local patches </w:t>
      </w:r>
      <w:r w:rsidR="00427658">
        <w:t>ha</w:t>
      </w:r>
      <w:r w:rsidR="00427658">
        <w:t>d</w:t>
      </w:r>
      <w:r w:rsidR="00427658">
        <w:t xml:space="preserve"> redundant artifacts which could be used for differentiating fake faces. A fully convolutional approach is applied for training classifiers to focus on image patches. This approach can be well generali</w:t>
      </w:r>
      <w:r w:rsidR="00427658">
        <w:t>s</w:t>
      </w:r>
      <w:r w:rsidR="00427658">
        <w:t>ed across different network architectures, image datasets, etc.</w:t>
      </w:r>
    </w:p>
    <w:p w14:paraId="2828EC85" w14:textId="44265450" w:rsidR="00E93029" w:rsidRDefault="00E93029" w:rsidP="00A26535">
      <w:pPr>
        <w:pStyle w:val="ListBullet"/>
      </w:pPr>
      <w:r w:rsidRPr="00A26535">
        <w:rPr>
          <w:b/>
          <w:bCs/>
        </w:rPr>
        <w:t>Detection and localization</w:t>
      </w:r>
      <w:r>
        <w:t xml:space="preserve">: </w:t>
      </w:r>
      <w:r w:rsidR="00430699">
        <w:t xml:space="preserve">Beyond DeepFake detection, some researchers are working on locating the manipulated regions which provides evidence for forensics and inspires future work to develop more powerful DeepFake detectors by focusing on the manipulated regions. FakeLocator investigates the architecture of existing GANs and observed that the imperfection of </w:t>
      </w:r>
      <w:r w:rsidR="00430699">
        <w:t>up-sampling</w:t>
      </w:r>
      <w:r w:rsidR="00430699">
        <w:t xml:space="preserve"> methods exhibits obvious clues for detection and forgery localization where the manipulated area could be precisely marked. They employ an encoder-decoder network to extract the fake texture with devised </w:t>
      </w:r>
      <w:r w:rsidR="00430699">
        <w:t>grey</w:t>
      </w:r>
      <w:r w:rsidR="00430699">
        <w:t>-scale prediction map for better detection and localization. FakeLocator performs well across different GANs and shows strong generalization capabilities in unknown synthetic techniques.</w:t>
      </w:r>
    </w:p>
    <w:p w14:paraId="0874C2F3" w14:textId="0DEEEA64" w:rsidR="00E93029" w:rsidRDefault="00E93029" w:rsidP="00A26535">
      <w:pPr>
        <w:pStyle w:val="ListBullet"/>
      </w:pPr>
      <w:r w:rsidRPr="00A26535">
        <w:rPr>
          <w:b/>
          <w:bCs/>
        </w:rPr>
        <w:t xml:space="preserve">Facial image </w:t>
      </w:r>
      <w:r w:rsidRPr="00A26535">
        <w:rPr>
          <w:b/>
          <w:bCs/>
        </w:rPr>
        <w:t>pre-processing</w:t>
      </w:r>
      <w:r>
        <w:t xml:space="preserve">: </w:t>
      </w:r>
      <w:r w:rsidR="008F4988">
        <w:t xml:space="preserve">Some studies propose </w:t>
      </w:r>
      <w:r w:rsidR="008F4988">
        <w:t>pre-processing</w:t>
      </w:r>
      <w:r w:rsidR="008F4988">
        <w:t xml:space="preserve"> the facial images before sending them to binary classifiers for discrimination. These works hope that the </w:t>
      </w:r>
      <w:r w:rsidR="008F4988">
        <w:t>pre-processed</w:t>
      </w:r>
      <w:r w:rsidR="008F4988">
        <w:t xml:space="preserve"> DeepFakes could expose their fake textures to classifiers.</w:t>
      </w:r>
      <w:r w:rsidR="00B83CB7">
        <w:t xml:space="preserve"> </w:t>
      </w:r>
      <w:r w:rsidR="00395300">
        <w:t>FakeSpotter observes that the layer</w:t>
      </w:r>
      <w:r w:rsidR="00395300">
        <w:t>-</w:t>
      </w:r>
      <w:r w:rsidR="00395300">
        <w:t xml:space="preserve">by-layer neuron </w:t>
      </w:r>
      <w:r w:rsidR="00395300">
        <w:t>behaviours</w:t>
      </w:r>
      <w:r w:rsidR="00395300">
        <w:t xml:space="preserve"> provide more subtle features for capturing the differences between real and fake faces. This work provides a new insight for spotting fake faces by monitoring</w:t>
      </w:r>
      <w:r w:rsidR="00395300">
        <w:t xml:space="preserve"> </w:t>
      </w:r>
      <w:r w:rsidR="00395300">
        <w:t xml:space="preserve">third-party DNN-based neuron </w:t>
      </w:r>
      <w:r w:rsidR="00395300">
        <w:t>behaviours</w:t>
      </w:r>
      <w:r w:rsidR="00395300">
        <w:t>, which could be extended to other fields like fake speech detection</w:t>
      </w:r>
      <w:r w:rsidR="00310F89">
        <w:t>.</w:t>
      </w:r>
    </w:p>
    <w:p w14:paraId="0E85EEA6" w14:textId="01BFFB02" w:rsidR="00E93029" w:rsidRDefault="00E561EA" w:rsidP="00E561EA">
      <w:pPr>
        <w:pStyle w:val="Heading3"/>
      </w:pPr>
      <w:bookmarkStart w:id="10" w:name="_Toc73995229"/>
      <w:r>
        <w:t>Frequency based Detection</w:t>
      </w:r>
      <w:bookmarkEnd w:id="10"/>
    </w:p>
    <w:p w14:paraId="3D0D31C0" w14:textId="1CF1A284" w:rsidR="00E561EA" w:rsidRDefault="006733DE" w:rsidP="006733DE">
      <w:pPr>
        <w:pStyle w:val="ListBullet"/>
      </w:pPr>
      <w:r w:rsidRPr="006733DE">
        <w:rPr>
          <w:b/>
          <w:bCs/>
        </w:rPr>
        <w:t>GAN-based artifacts</w:t>
      </w:r>
      <w:r>
        <w:t xml:space="preserve">: </w:t>
      </w:r>
      <w:r w:rsidR="00302149">
        <w:t xml:space="preserve">Instead of examining the visual artifacts, some researchers are working on investigating the imperfection design of existing GANs, which provides </w:t>
      </w:r>
      <w:r w:rsidR="00302149">
        <w:lastRenderedPageBreak/>
        <w:t>obvious signals for differentiating real and fake faces. They are normally working on the frequency domain.</w:t>
      </w:r>
    </w:p>
    <w:p w14:paraId="76EFF2CE" w14:textId="635CE984" w:rsidR="006733DE" w:rsidRDefault="006733DE" w:rsidP="006733DE">
      <w:pPr>
        <w:pStyle w:val="ListBullet"/>
      </w:pPr>
      <w:r w:rsidRPr="006733DE">
        <w:rPr>
          <w:b/>
          <w:bCs/>
        </w:rPr>
        <w:t>Frequency domain</w:t>
      </w:r>
      <w:r>
        <w:t xml:space="preserve">: </w:t>
      </w:r>
      <w:r w:rsidR="00302149">
        <w:t>The differences between real and synthesized fake faces could also be revealed in the frequency domain.</w:t>
      </w:r>
      <w:r w:rsidR="00302149">
        <w:t xml:space="preserve"> </w:t>
      </w:r>
      <w:r w:rsidR="00256B98">
        <w:t>Experiments demonstrate that a classifier with a simple linear model and a CNN-based model could both achieve promising results on the entire frequency spectrum.</w:t>
      </w:r>
    </w:p>
    <w:p w14:paraId="7E7754CD" w14:textId="09CC4C71" w:rsidR="005758B2" w:rsidRDefault="005758B2" w:rsidP="005758B2">
      <w:pPr>
        <w:pStyle w:val="Heading3"/>
      </w:pPr>
      <w:bookmarkStart w:id="11" w:name="_Toc73995230"/>
      <w:r>
        <w:t>Biological Signal based Detection</w:t>
      </w:r>
      <w:bookmarkEnd w:id="11"/>
    </w:p>
    <w:p w14:paraId="7D9D4950" w14:textId="4B495134" w:rsidR="005758B2" w:rsidRDefault="00422B9C" w:rsidP="005758B2">
      <w:r>
        <w:t>Real still facial images and videos are produced with cameras, which are natural compared to the synthesized fake faces. The biological signal artifacts in the synthesized fake faces provide obvious clues for fake detection. These biological signals can be classified into the following categories</w:t>
      </w:r>
      <w:r>
        <w:t>:</w:t>
      </w:r>
    </w:p>
    <w:p w14:paraId="56BD1AF2" w14:textId="3B703862" w:rsidR="00422B9C" w:rsidRDefault="00D030F3" w:rsidP="00D030F3">
      <w:pPr>
        <w:pStyle w:val="ListBullet"/>
      </w:pPr>
      <w:r w:rsidRPr="00D030F3">
        <w:rPr>
          <w:b/>
          <w:bCs/>
        </w:rPr>
        <w:t>Visual-audio inconsistency</w:t>
      </w:r>
      <w:r>
        <w:t xml:space="preserve">: </w:t>
      </w:r>
      <w:r w:rsidR="00AF154D">
        <w:t xml:space="preserve">For DeepFake video, combining visual and audio to identify the inconsistency in fake faces is a new insight for distinguishing DeepFakes. These methods can well explain why the video is fake. A Siamese network is employed for </w:t>
      </w:r>
      <w:r w:rsidR="005772E6">
        <w:t>modelling</w:t>
      </w:r>
      <w:r w:rsidR="00AF154D">
        <w:t xml:space="preserve"> the visual and audio in videos with a combination of two triplet loss functions for measuring the similarity</w:t>
      </w:r>
      <w:r w:rsidR="00AF154D">
        <w:t>.</w:t>
      </w:r>
    </w:p>
    <w:p w14:paraId="0683ED55" w14:textId="2723F13B" w:rsidR="00D030F3" w:rsidRDefault="00D030F3" w:rsidP="00D030F3">
      <w:pPr>
        <w:pStyle w:val="ListBullet"/>
      </w:pPr>
      <w:r w:rsidRPr="00D030F3">
        <w:rPr>
          <w:b/>
          <w:bCs/>
        </w:rPr>
        <w:t>Visual inconsistency</w:t>
      </w:r>
      <w:r>
        <w:t xml:space="preserve">: </w:t>
      </w:r>
      <w:r w:rsidR="001C6221">
        <w:t>Visual inconsistency indicates that the synthesized faces are not natural, especially the shape, facial features, and landmarks of faces.</w:t>
      </w:r>
      <w:r w:rsidR="001C6221">
        <w:t xml:space="preserve"> </w:t>
      </w:r>
      <w:r w:rsidR="001C6221">
        <w:t>The fixed size of synthesized faces leaves artifacts in warping to match the source face, which can be employed for DeepFake detection. Then, a CNN model is trained for detecting the artifacts. The lack of eye blinking is another sign for exposing DeepFakes</w:t>
      </w:r>
      <w:r w:rsidR="001C6221">
        <w:t>.</w:t>
      </w:r>
    </w:p>
    <w:p w14:paraId="3A494966" w14:textId="45F7426A" w:rsidR="00D030F3" w:rsidRDefault="00D030F3" w:rsidP="00D030F3">
      <w:pPr>
        <w:pStyle w:val="ListBullet"/>
      </w:pPr>
      <w:r w:rsidRPr="00D030F3">
        <w:rPr>
          <w:b/>
          <w:bCs/>
        </w:rPr>
        <w:t>Biological signal in video</w:t>
      </w:r>
      <w:r>
        <w:t xml:space="preserve">: </w:t>
      </w:r>
      <w:r w:rsidR="006A72A3">
        <w:t>Biological signals in the video are not easily replicable. In FakeCatcher, six different biological signals are extracted to exploit the spatial and temporal coherence for authenticating real videos taken by the camera</w:t>
      </w:r>
      <w:r w:rsidR="006A72A3">
        <w:t>.</w:t>
      </w:r>
      <w:r w:rsidR="00CF2165">
        <w:t xml:space="preserve"> </w:t>
      </w:r>
      <w:r w:rsidR="00CF2165">
        <w:t>Studies have shown that the heart rate could be used for detecting fake videos</w:t>
      </w:r>
      <w:r w:rsidR="00CF2165">
        <w:t>.</w:t>
      </w:r>
    </w:p>
    <w:p w14:paraId="0A44E8FC" w14:textId="77777777" w:rsidR="00D030F3" w:rsidRPr="005758B2" w:rsidRDefault="00D030F3" w:rsidP="00D030F3">
      <w:pPr>
        <w:pStyle w:val="ListBullet"/>
        <w:numPr>
          <w:ilvl w:val="0"/>
          <w:numId w:val="0"/>
        </w:numPr>
      </w:pPr>
    </w:p>
    <w:p w14:paraId="35453B1A" w14:textId="77777777" w:rsidR="00791E3E" w:rsidRDefault="00791E3E" w:rsidP="00791E3E">
      <w:pPr>
        <w:pStyle w:val="Heading2"/>
        <w:rPr>
          <w:rFonts w:eastAsiaTheme="minorEastAsia"/>
        </w:rPr>
      </w:pPr>
      <w:bookmarkStart w:id="12" w:name="_Toc73995231"/>
      <w:r>
        <w:rPr>
          <w:rFonts w:eastAsiaTheme="minorEastAsia"/>
        </w:rPr>
        <w:t>Conclusion</w:t>
      </w:r>
      <w:bookmarkEnd w:id="12"/>
    </w:p>
    <w:p w14:paraId="3BF93328" w14:textId="36A8D992" w:rsidR="00791E3E" w:rsidRDefault="00791E3E" w:rsidP="00791E3E">
      <w:r>
        <w:t>This report portrays the taxonomy of various DeepFake generation methods and the categorization of various DeepFake detection methods. The requirement for both the generation and detection can be clearly derived from the stating of all the techniques and counter-techniques.</w:t>
      </w:r>
    </w:p>
    <w:p w14:paraId="06AF94AD" w14:textId="77777777" w:rsidR="00527AD9" w:rsidRDefault="00527AD9" w:rsidP="00791E3E"/>
    <w:bookmarkStart w:id="13" w:name="_Toc73995232" w:displacedByCustomXml="next"/>
    <w:sdt>
      <w:sdtPr>
        <w:id w:val="622578113"/>
        <w:docPartObj>
          <w:docPartGallery w:val="Bibliographies"/>
          <w:docPartUnique/>
        </w:docPartObj>
      </w:sdtPr>
      <w:sdtEndPr>
        <w:rPr>
          <w:rFonts w:asciiTheme="minorHAnsi" w:eastAsiaTheme="minorHAnsi" w:hAnsiTheme="minorHAnsi" w:cstheme="minorBidi"/>
          <w:color w:val="auto"/>
          <w:sz w:val="24"/>
          <w:szCs w:val="22"/>
        </w:rPr>
      </w:sdtEndPr>
      <w:sdtContent>
        <w:p w14:paraId="6E35A4FA" w14:textId="696CEB5A" w:rsidR="0098399F" w:rsidRDefault="0098399F">
          <w:pPr>
            <w:pStyle w:val="Heading1"/>
          </w:pPr>
          <w:r>
            <w:t>References</w:t>
          </w:r>
          <w:bookmarkEnd w:id="13"/>
        </w:p>
        <w:sdt>
          <w:sdtPr>
            <w:id w:val="-573587230"/>
            <w:bibliography/>
          </w:sdtPr>
          <w:sdtContent>
            <w:p w14:paraId="1932FC5A" w14:textId="77777777" w:rsidR="0098399F" w:rsidRDefault="0098399F" w:rsidP="0098399F">
              <w:pPr>
                <w:pStyle w:val="Bibliography"/>
                <w:ind w:left="720" w:hanging="720"/>
                <w:rPr>
                  <w:noProof/>
                  <w:szCs w:val="24"/>
                </w:rPr>
              </w:pPr>
              <w:r>
                <w:fldChar w:fldCharType="begin"/>
              </w:r>
              <w:r>
                <w:instrText xml:space="preserve"> BIBLIOGRAPHY </w:instrText>
              </w:r>
              <w:r>
                <w:fldChar w:fldCharType="separate"/>
              </w:r>
              <w:r>
                <w:rPr>
                  <w:noProof/>
                </w:rPr>
                <w:t xml:space="preserve">Juefei-Xu, F., Wang, R., Huang, Y., Guo, Q., Ma, L., &amp; Liu, Y. (2021, 2 27). </w:t>
              </w:r>
              <w:r>
                <w:rPr>
                  <w:i/>
                  <w:iCs/>
                  <w:noProof/>
                </w:rPr>
                <w:t>Countering Malicious DeepFakes: Survey, Battleground, and Horizon</w:t>
              </w:r>
              <w:r>
                <w:rPr>
                  <w:noProof/>
                </w:rPr>
                <w:t>. Retrieved from Papers With Code: https://paperswithcode.com/paper/countering-malicious-deepfakes-survey</w:t>
              </w:r>
            </w:p>
            <w:p w14:paraId="796F1C98" w14:textId="77777777" w:rsidR="00527AD9" w:rsidRDefault="0098399F" w:rsidP="00527AD9">
              <w:r>
                <w:rPr>
                  <w:b/>
                  <w:bCs/>
                  <w:noProof/>
                </w:rPr>
                <w:fldChar w:fldCharType="end"/>
              </w:r>
            </w:p>
          </w:sdtContent>
        </w:sdt>
      </w:sdtContent>
    </w:sdt>
    <w:p w14:paraId="28AAC6B6" w14:textId="4F83415B" w:rsidR="00471D20" w:rsidRPr="00427370" w:rsidRDefault="00471D20" w:rsidP="00527AD9">
      <m:oMathPara>
        <m:oMath>
          <m:r>
            <w:rPr>
              <w:rFonts w:ascii="Cambria Math" w:hAnsi="Cambria Math"/>
            </w:rPr>
            <m:t>---×---</m:t>
          </m:r>
        </m:oMath>
      </m:oMathPara>
    </w:p>
    <w:sectPr w:rsidR="00471D20" w:rsidRPr="00427370" w:rsidSect="00E70950">
      <w:pgSz w:w="11906" w:h="16838" w:code="9"/>
      <w:pgMar w:top="1418" w:right="1134" w:bottom="1418" w:left="1701"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88EA5F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5A0144"/>
    <w:multiLevelType w:val="multilevel"/>
    <w:tmpl w:val="646A9198"/>
    <w:styleLink w:val="BulletsNumbered"/>
    <w:lvl w:ilvl="0">
      <w:start w:val="1"/>
      <w:numFmt w:val="bullet"/>
      <w:lvlText w:val=""/>
      <w:lvlJc w:val="left"/>
      <w:pPr>
        <w:ind w:left="1004" w:hanging="360"/>
      </w:pPr>
      <w:rPr>
        <w:rFonts w:ascii="Symbol" w:hAnsi="Symbol" w:hint="default"/>
      </w:rPr>
    </w:lvl>
    <w:lvl w:ilvl="1">
      <w:start w:val="1"/>
      <w:numFmt w:val="decimal"/>
      <w:lvlText w:val="%2"/>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 w15:restartNumberingAfterBreak="0">
    <w:nsid w:val="3E487F73"/>
    <w:multiLevelType w:val="hybridMultilevel"/>
    <w:tmpl w:val="862E2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xMDayMLMwNTMwNbVQ0lEKTi0uzszPAykwrwUAzKBnwCwAAAA="/>
  </w:docVars>
  <w:rsids>
    <w:rsidRoot w:val="00D26C8E"/>
    <w:rsid w:val="00002F4F"/>
    <w:rsid w:val="000106A9"/>
    <w:rsid w:val="000179C5"/>
    <w:rsid w:val="00023C5D"/>
    <w:rsid w:val="00036DBF"/>
    <w:rsid w:val="00062D40"/>
    <w:rsid w:val="000B3BB9"/>
    <w:rsid w:val="000B4BE2"/>
    <w:rsid w:val="000B4F42"/>
    <w:rsid w:val="00107A48"/>
    <w:rsid w:val="001140A2"/>
    <w:rsid w:val="0012109C"/>
    <w:rsid w:val="00135E54"/>
    <w:rsid w:val="0015136D"/>
    <w:rsid w:val="00171B00"/>
    <w:rsid w:val="00173FC4"/>
    <w:rsid w:val="00197743"/>
    <w:rsid w:val="001C6221"/>
    <w:rsid w:val="001F398C"/>
    <w:rsid w:val="00203210"/>
    <w:rsid w:val="00243457"/>
    <w:rsid w:val="00256B98"/>
    <w:rsid w:val="002C468C"/>
    <w:rsid w:val="002F14A3"/>
    <w:rsid w:val="00302149"/>
    <w:rsid w:val="00310F89"/>
    <w:rsid w:val="00347B3C"/>
    <w:rsid w:val="00347B48"/>
    <w:rsid w:val="00354881"/>
    <w:rsid w:val="00355542"/>
    <w:rsid w:val="00356B48"/>
    <w:rsid w:val="00395300"/>
    <w:rsid w:val="003B741A"/>
    <w:rsid w:val="003D0A82"/>
    <w:rsid w:val="00422B9C"/>
    <w:rsid w:val="00427370"/>
    <w:rsid w:val="00427658"/>
    <w:rsid w:val="00430699"/>
    <w:rsid w:val="00444FF4"/>
    <w:rsid w:val="00446801"/>
    <w:rsid w:val="0045477E"/>
    <w:rsid w:val="004551C4"/>
    <w:rsid w:val="00457A11"/>
    <w:rsid w:val="00460015"/>
    <w:rsid w:val="004672BB"/>
    <w:rsid w:val="00471D20"/>
    <w:rsid w:val="004905A6"/>
    <w:rsid w:val="0049119B"/>
    <w:rsid w:val="004B3101"/>
    <w:rsid w:val="004C6C71"/>
    <w:rsid w:val="004D09D6"/>
    <w:rsid w:val="005004F2"/>
    <w:rsid w:val="00512A8E"/>
    <w:rsid w:val="0052062C"/>
    <w:rsid w:val="0052324D"/>
    <w:rsid w:val="005248A0"/>
    <w:rsid w:val="00527AD9"/>
    <w:rsid w:val="00531D72"/>
    <w:rsid w:val="005601B7"/>
    <w:rsid w:val="005758B2"/>
    <w:rsid w:val="005772E6"/>
    <w:rsid w:val="005941A8"/>
    <w:rsid w:val="005955DB"/>
    <w:rsid w:val="005A3B73"/>
    <w:rsid w:val="005A474B"/>
    <w:rsid w:val="005A6F45"/>
    <w:rsid w:val="005B0544"/>
    <w:rsid w:val="005C2540"/>
    <w:rsid w:val="005F7152"/>
    <w:rsid w:val="0060292E"/>
    <w:rsid w:val="006566F4"/>
    <w:rsid w:val="00656EEF"/>
    <w:rsid w:val="006733DE"/>
    <w:rsid w:val="006804F4"/>
    <w:rsid w:val="006A72A3"/>
    <w:rsid w:val="006D2893"/>
    <w:rsid w:val="006F42EC"/>
    <w:rsid w:val="007002BF"/>
    <w:rsid w:val="00727ECD"/>
    <w:rsid w:val="007353F2"/>
    <w:rsid w:val="007360E2"/>
    <w:rsid w:val="0076118C"/>
    <w:rsid w:val="00777BD9"/>
    <w:rsid w:val="007867D7"/>
    <w:rsid w:val="00791E3E"/>
    <w:rsid w:val="007A21F8"/>
    <w:rsid w:val="007A2F5A"/>
    <w:rsid w:val="007D3E2D"/>
    <w:rsid w:val="007E18CC"/>
    <w:rsid w:val="0080109F"/>
    <w:rsid w:val="00852CF9"/>
    <w:rsid w:val="00862454"/>
    <w:rsid w:val="0087142C"/>
    <w:rsid w:val="008923AC"/>
    <w:rsid w:val="008C0966"/>
    <w:rsid w:val="008C358D"/>
    <w:rsid w:val="008D166A"/>
    <w:rsid w:val="008F4988"/>
    <w:rsid w:val="00932B72"/>
    <w:rsid w:val="00950C27"/>
    <w:rsid w:val="00966BAD"/>
    <w:rsid w:val="0098399F"/>
    <w:rsid w:val="009859E5"/>
    <w:rsid w:val="009A1E36"/>
    <w:rsid w:val="009B0CBD"/>
    <w:rsid w:val="009D061A"/>
    <w:rsid w:val="009E04AB"/>
    <w:rsid w:val="00A26535"/>
    <w:rsid w:val="00A52233"/>
    <w:rsid w:val="00A52BE9"/>
    <w:rsid w:val="00A56F2C"/>
    <w:rsid w:val="00A61E85"/>
    <w:rsid w:val="00A76E3E"/>
    <w:rsid w:val="00A90BD2"/>
    <w:rsid w:val="00AB0A5B"/>
    <w:rsid w:val="00AD753D"/>
    <w:rsid w:val="00AE5D64"/>
    <w:rsid w:val="00AF154D"/>
    <w:rsid w:val="00AF4686"/>
    <w:rsid w:val="00B005D9"/>
    <w:rsid w:val="00B36CCA"/>
    <w:rsid w:val="00B43E43"/>
    <w:rsid w:val="00B44348"/>
    <w:rsid w:val="00B70C23"/>
    <w:rsid w:val="00B83CB7"/>
    <w:rsid w:val="00B900A0"/>
    <w:rsid w:val="00B97855"/>
    <w:rsid w:val="00BB3E53"/>
    <w:rsid w:val="00BC2249"/>
    <w:rsid w:val="00BE5115"/>
    <w:rsid w:val="00C002BA"/>
    <w:rsid w:val="00C05CE9"/>
    <w:rsid w:val="00C47132"/>
    <w:rsid w:val="00C878CB"/>
    <w:rsid w:val="00C97A71"/>
    <w:rsid w:val="00CD64E2"/>
    <w:rsid w:val="00CE3E69"/>
    <w:rsid w:val="00CF2165"/>
    <w:rsid w:val="00D030F3"/>
    <w:rsid w:val="00D14842"/>
    <w:rsid w:val="00D17065"/>
    <w:rsid w:val="00D25AC5"/>
    <w:rsid w:val="00D26C8E"/>
    <w:rsid w:val="00D33665"/>
    <w:rsid w:val="00D54B8C"/>
    <w:rsid w:val="00D83389"/>
    <w:rsid w:val="00D9175F"/>
    <w:rsid w:val="00DD7D16"/>
    <w:rsid w:val="00DE5F58"/>
    <w:rsid w:val="00DF4195"/>
    <w:rsid w:val="00E358DA"/>
    <w:rsid w:val="00E561EA"/>
    <w:rsid w:val="00E64DB1"/>
    <w:rsid w:val="00E70950"/>
    <w:rsid w:val="00E93029"/>
    <w:rsid w:val="00EC134E"/>
    <w:rsid w:val="00F020BA"/>
    <w:rsid w:val="00F114E2"/>
    <w:rsid w:val="00F24536"/>
    <w:rsid w:val="00F26DD4"/>
    <w:rsid w:val="00FC3CB3"/>
    <w:rsid w:val="00FD39D5"/>
    <w:rsid w:val="00FE777C"/>
    <w:rsid w:val="00FF49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C605C"/>
  <w15:chartTrackingRefBased/>
  <w15:docId w15:val="{AB0DDF8D-CB64-458C-9D62-0F28EAA24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77E"/>
    <w:rPr>
      <w:sz w:val="24"/>
    </w:rPr>
  </w:style>
  <w:style w:type="paragraph" w:styleId="Heading1">
    <w:name w:val="heading 1"/>
    <w:basedOn w:val="Normal"/>
    <w:next w:val="Normal"/>
    <w:link w:val="Heading1Char"/>
    <w:uiPriority w:val="9"/>
    <w:qFormat/>
    <w:rsid w:val="007A2F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477E"/>
    <w:pPr>
      <w:keepNext/>
      <w:keepLines/>
      <w:spacing w:before="40" w:after="0"/>
      <w:outlineLvl w:val="1"/>
    </w:pPr>
    <w:rPr>
      <w:rFonts w:asciiTheme="majorHAnsi" w:eastAsiaTheme="majorEastAsia" w:hAnsiTheme="majorHAnsi"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950C27"/>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sNumbered">
    <w:name w:val="Bullets Numbered"/>
    <w:uiPriority w:val="99"/>
    <w:rsid w:val="005C2540"/>
    <w:pPr>
      <w:numPr>
        <w:numId w:val="1"/>
      </w:numPr>
    </w:pPr>
  </w:style>
  <w:style w:type="paragraph" w:styleId="NoSpacing">
    <w:name w:val="No Spacing"/>
    <w:link w:val="NoSpacingChar"/>
    <w:uiPriority w:val="1"/>
    <w:qFormat/>
    <w:rsid w:val="00E7095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70950"/>
    <w:rPr>
      <w:rFonts w:eastAsiaTheme="minorEastAsia"/>
      <w:lang w:val="en-US"/>
    </w:rPr>
  </w:style>
  <w:style w:type="character" w:customStyle="1" w:styleId="Heading1Char">
    <w:name w:val="Heading 1 Char"/>
    <w:basedOn w:val="DefaultParagraphFont"/>
    <w:link w:val="Heading1"/>
    <w:uiPriority w:val="9"/>
    <w:rsid w:val="007A2F5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5477E"/>
    <w:rPr>
      <w:rFonts w:asciiTheme="majorHAnsi" w:eastAsiaTheme="majorEastAsia" w:hAnsiTheme="majorHAnsi" w:cstheme="majorBidi"/>
      <w:color w:val="2F5496" w:themeColor="accent1" w:themeShade="BF"/>
      <w:sz w:val="28"/>
      <w:szCs w:val="26"/>
    </w:rPr>
  </w:style>
  <w:style w:type="paragraph" w:styleId="TOCHeading">
    <w:name w:val="TOC Heading"/>
    <w:basedOn w:val="Heading1"/>
    <w:next w:val="Normal"/>
    <w:uiPriority w:val="39"/>
    <w:unhideWhenUsed/>
    <w:qFormat/>
    <w:rsid w:val="001F398C"/>
    <w:pPr>
      <w:outlineLvl w:val="9"/>
    </w:pPr>
    <w:rPr>
      <w:lang w:val="en-US"/>
    </w:rPr>
  </w:style>
  <w:style w:type="paragraph" w:styleId="TOC1">
    <w:name w:val="toc 1"/>
    <w:basedOn w:val="Normal"/>
    <w:next w:val="Normal"/>
    <w:autoRedefine/>
    <w:uiPriority w:val="39"/>
    <w:unhideWhenUsed/>
    <w:rsid w:val="001F398C"/>
    <w:pPr>
      <w:spacing w:after="100"/>
    </w:pPr>
  </w:style>
  <w:style w:type="paragraph" w:styleId="TOC2">
    <w:name w:val="toc 2"/>
    <w:basedOn w:val="Normal"/>
    <w:next w:val="Normal"/>
    <w:autoRedefine/>
    <w:uiPriority w:val="39"/>
    <w:unhideWhenUsed/>
    <w:rsid w:val="001F398C"/>
    <w:pPr>
      <w:spacing w:after="100"/>
      <w:ind w:left="220"/>
    </w:pPr>
  </w:style>
  <w:style w:type="character" w:styleId="Hyperlink">
    <w:name w:val="Hyperlink"/>
    <w:basedOn w:val="DefaultParagraphFont"/>
    <w:uiPriority w:val="99"/>
    <w:unhideWhenUsed/>
    <w:rsid w:val="001F398C"/>
    <w:rPr>
      <w:color w:val="0563C1" w:themeColor="hyperlink"/>
      <w:u w:val="single"/>
    </w:rPr>
  </w:style>
  <w:style w:type="paragraph" w:styleId="ListParagraph">
    <w:name w:val="List Paragraph"/>
    <w:basedOn w:val="Normal"/>
    <w:uiPriority w:val="34"/>
    <w:qFormat/>
    <w:rsid w:val="00A56F2C"/>
    <w:pPr>
      <w:ind w:left="720"/>
      <w:contextualSpacing/>
    </w:pPr>
  </w:style>
  <w:style w:type="paragraph" w:styleId="Bibliography">
    <w:name w:val="Bibliography"/>
    <w:basedOn w:val="Normal"/>
    <w:next w:val="Normal"/>
    <w:uiPriority w:val="37"/>
    <w:unhideWhenUsed/>
    <w:rsid w:val="00471D20"/>
  </w:style>
  <w:style w:type="character" w:styleId="PlaceholderText">
    <w:name w:val="Placeholder Text"/>
    <w:basedOn w:val="DefaultParagraphFont"/>
    <w:uiPriority w:val="99"/>
    <w:semiHidden/>
    <w:rsid w:val="00471D20"/>
    <w:rPr>
      <w:color w:val="808080"/>
    </w:rPr>
  </w:style>
  <w:style w:type="character" w:customStyle="1" w:styleId="Heading3Char">
    <w:name w:val="Heading 3 Char"/>
    <w:basedOn w:val="DefaultParagraphFont"/>
    <w:link w:val="Heading3"/>
    <w:uiPriority w:val="9"/>
    <w:rsid w:val="00950C27"/>
    <w:rPr>
      <w:rFonts w:asciiTheme="majorHAnsi" w:eastAsiaTheme="majorEastAsia" w:hAnsiTheme="majorHAnsi" w:cstheme="majorBidi"/>
      <w:color w:val="1F3763" w:themeColor="accent1" w:themeShade="7F"/>
      <w:sz w:val="24"/>
      <w:szCs w:val="24"/>
    </w:rPr>
  </w:style>
  <w:style w:type="paragraph" w:styleId="ListBullet">
    <w:name w:val="List Bullet"/>
    <w:basedOn w:val="Normal"/>
    <w:uiPriority w:val="99"/>
    <w:unhideWhenUsed/>
    <w:rsid w:val="00D14842"/>
    <w:pPr>
      <w:numPr>
        <w:numId w:val="3"/>
      </w:numPr>
      <w:contextualSpacing/>
    </w:pPr>
  </w:style>
  <w:style w:type="paragraph" w:styleId="TOC3">
    <w:name w:val="toc 3"/>
    <w:basedOn w:val="Normal"/>
    <w:next w:val="Normal"/>
    <w:autoRedefine/>
    <w:uiPriority w:val="39"/>
    <w:unhideWhenUsed/>
    <w:rsid w:val="003D0A8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077574">
      <w:bodyDiv w:val="1"/>
      <w:marLeft w:val="0"/>
      <w:marRight w:val="0"/>
      <w:marTop w:val="0"/>
      <w:marBottom w:val="0"/>
      <w:divBdr>
        <w:top w:val="none" w:sz="0" w:space="0" w:color="auto"/>
        <w:left w:val="none" w:sz="0" w:space="0" w:color="auto"/>
        <w:bottom w:val="none" w:sz="0" w:space="0" w:color="auto"/>
        <w:right w:val="none" w:sz="0" w:space="0" w:color="auto"/>
      </w:divBdr>
    </w:div>
    <w:div w:id="472336026">
      <w:bodyDiv w:val="1"/>
      <w:marLeft w:val="0"/>
      <w:marRight w:val="0"/>
      <w:marTop w:val="0"/>
      <w:marBottom w:val="0"/>
      <w:divBdr>
        <w:top w:val="none" w:sz="0" w:space="0" w:color="auto"/>
        <w:left w:val="none" w:sz="0" w:space="0" w:color="auto"/>
        <w:bottom w:val="none" w:sz="0" w:space="0" w:color="auto"/>
        <w:right w:val="none" w:sz="0" w:space="0" w:color="auto"/>
      </w:divBdr>
    </w:div>
    <w:div w:id="503086663">
      <w:bodyDiv w:val="1"/>
      <w:marLeft w:val="0"/>
      <w:marRight w:val="0"/>
      <w:marTop w:val="0"/>
      <w:marBottom w:val="0"/>
      <w:divBdr>
        <w:top w:val="none" w:sz="0" w:space="0" w:color="auto"/>
        <w:left w:val="none" w:sz="0" w:space="0" w:color="auto"/>
        <w:bottom w:val="none" w:sz="0" w:space="0" w:color="auto"/>
        <w:right w:val="none" w:sz="0" w:space="0" w:color="auto"/>
      </w:divBdr>
    </w:div>
    <w:div w:id="1261598574">
      <w:bodyDiv w:val="1"/>
      <w:marLeft w:val="0"/>
      <w:marRight w:val="0"/>
      <w:marTop w:val="0"/>
      <w:marBottom w:val="0"/>
      <w:divBdr>
        <w:top w:val="none" w:sz="0" w:space="0" w:color="auto"/>
        <w:left w:val="none" w:sz="0" w:space="0" w:color="auto"/>
        <w:bottom w:val="none" w:sz="0" w:space="0" w:color="auto"/>
        <w:right w:val="none" w:sz="0" w:space="0" w:color="auto"/>
      </w:divBdr>
    </w:div>
    <w:div w:id="1577475572">
      <w:bodyDiv w:val="1"/>
      <w:marLeft w:val="0"/>
      <w:marRight w:val="0"/>
      <w:marTop w:val="0"/>
      <w:marBottom w:val="0"/>
      <w:divBdr>
        <w:top w:val="none" w:sz="0" w:space="0" w:color="auto"/>
        <w:left w:val="none" w:sz="0" w:space="0" w:color="auto"/>
        <w:bottom w:val="none" w:sz="0" w:space="0" w:color="auto"/>
        <w:right w:val="none" w:sz="0" w:space="0" w:color="auto"/>
      </w:divBdr>
    </w:div>
    <w:div w:id="1972441990">
      <w:bodyDiv w:val="1"/>
      <w:marLeft w:val="0"/>
      <w:marRight w:val="0"/>
      <w:marTop w:val="0"/>
      <w:marBottom w:val="0"/>
      <w:divBdr>
        <w:top w:val="none" w:sz="0" w:space="0" w:color="auto"/>
        <w:left w:val="none" w:sz="0" w:space="0" w:color="auto"/>
        <w:bottom w:val="none" w:sz="0" w:space="0" w:color="auto"/>
        <w:right w:val="none" w:sz="0" w:space="0" w:color="auto"/>
      </w:divBdr>
    </w:div>
    <w:div w:id="2062359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1-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Jue21</b:Tag>
    <b:SourceType>InternetSite</b:SourceType>
    <b:Guid>{A6409294-6762-4A3F-9817-F26B3592D5D7}</b:Guid>
    <b:Title>Countering Malicious DeepFakes: Survey, Battleground, and Horizon</b:Title>
    <b:InternetSiteTitle>Papers With Code</b:InternetSiteTitle>
    <b:Year>2021</b:Year>
    <b:Month>2</b:Month>
    <b:Day>27</b:Day>
    <b:URL>https://paperswithcode.com/paper/countering-malicious-deepfakes-survey</b:URL>
    <b:Author>
      <b:Author>
        <b:NameList>
          <b:Person>
            <b:Last>Juefei-Xu</b:Last>
            <b:First>Felix</b:First>
          </b:Person>
          <b:Person>
            <b:Last>Wang</b:Last>
            <b:First>Run </b:First>
          </b:Person>
          <b:Person>
            <b:Last>Huang</b:Last>
            <b:First>Yihao </b:First>
          </b:Person>
          <b:Person>
            <b:Last>Guo</b:Last>
            <b:First>Qing </b:First>
          </b:Person>
          <b:Person>
            <b:Last>Ma</b:Last>
            <b:First>Lei </b:First>
          </b:Person>
          <b:Person>
            <b:Last>Liu</b:Last>
            <b:First>Yang </b:Fir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788A69A-ECBE-4BE2-BBCD-4DDD67438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2</TotalTime>
  <Pages>6</Pages>
  <Words>1851</Words>
  <Characters>1055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Deep-Fake</vt:lpstr>
    </vt:vector>
  </TitlesOfParts>
  <Company>Delhi Technological University</Company>
  <LinksUpToDate>false</LinksUpToDate>
  <CharactersWithSpaces>1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Fake Generation and Detection</dc:title>
  <dc:subject>Report</dc:subject>
  <dc:creator>Arpajit Adhikary &amp; Tushar Prakash (ECE, Delhi Technological University)</dc:creator>
  <cp:keywords/>
  <dc:description/>
  <cp:lastModifiedBy>Arpajit Adhikary</cp:lastModifiedBy>
  <cp:revision>162</cp:revision>
  <cp:lastPrinted>2021-02-28T15:39:00Z</cp:lastPrinted>
  <dcterms:created xsi:type="dcterms:W3CDTF">2021-01-30T12:28:00Z</dcterms:created>
  <dcterms:modified xsi:type="dcterms:W3CDTF">2021-06-07T16:25:00Z</dcterms:modified>
</cp:coreProperties>
</file>